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F01F87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49F662E5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C3CD7C4" w14:textId="1F49821C" w:rsidR="002258C5" w:rsidRPr="00703B29" w:rsidRDefault="00BE77E4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>HLA-</w:t>
      </w:r>
      <w:r w:rsidR="000D7584">
        <w:rPr>
          <w:rFonts w:cs="Arial"/>
          <w:sz w:val="20"/>
        </w:rPr>
        <w:t>B*13</w:t>
      </w:r>
      <w:r w:rsidRPr="00BE77E4">
        <w:rPr>
          <w:rFonts w:cs="Arial"/>
          <w:sz w:val="20"/>
        </w:rPr>
        <w:t xml:space="preserve">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5151F1">
        <w:rPr>
          <w:rFonts w:cs="Arial"/>
          <w:sz w:val="20"/>
        </w:rPr>
        <w:t>7K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F44196">
        <w:rPr>
          <w:rFonts w:cs="Arial"/>
          <w:sz w:val="20"/>
        </w:rPr>
        <w:t>2</w:t>
      </w:r>
      <w:r w:rsidR="005151F1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F44196">
        <w:rPr>
          <w:rFonts w:cs="Arial"/>
          <w:sz w:val="20"/>
        </w:rPr>
        <w:t>0</w:t>
      </w:r>
      <w:r w:rsidR="00F0645E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01</w:t>
      </w:r>
    </w:p>
    <w:p w14:paraId="152E3540" w14:textId="77777777" w:rsidR="00BD04A7" w:rsidRDefault="00BE77E4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703B29">
        <w:rPr>
          <w:rFonts w:cs="Arial"/>
          <w:sz w:val="20"/>
        </w:rPr>
        <w:t>(</w:t>
      </w:r>
      <w:r w:rsidR="000D7584">
        <w:rPr>
          <w:rFonts w:cs="Arial"/>
          <w:sz w:val="20"/>
        </w:rPr>
        <w:t>101.515-12</w:t>
      </w:r>
      <w:r>
        <w:rPr>
          <w:rFonts w:cs="Arial"/>
          <w:sz w:val="20"/>
        </w:rPr>
        <w:t>/12</w:t>
      </w:r>
      <w:r w:rsidR="000D7584">
        <w:rPr>
          <w:rFonts w:cs="Arial"/>
          <w:sz w:val="20"/>
        </w:rPr>
        <w:t>u</w:t>
      </w:r>
      <w:r w:rsidRPr="00703B29">
        <w:rPr>
          <w:rFonts w:cs="Arial"/>
          <w:sz w:val="20"/>
        </w:rPr>
        <w:t>)</w:t>
      </w:r>
    </w:p>
    <w:p w14:paraId="28BD90D3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0B69A774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6F49B47A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</w:t>
      </w:r>
      <w:proofErr w:type="gramStart"/>
      <w:r w:rsidR="00F63E15">
        <w:rPr>
          <w:rFonts w:cs="Arial"/>
          <w:b w:val="0"/>
          <w:sz w:val="18"/>
          <w:szCs w:val="18"/>
        </w:rPr>
        <w:t>.(</w:t>
      </w:r>
      <w:proofErr w:type="gramEnd"/>
      <w:r w:rsidR="00F63E15">
        <w:rPr>
          <w:rFonts w:cs="Arial"/>
          <w:b w:val="0"/>
          <w:sz w:val="18"/>
          <w:szCs w:val="18"/>
        </w:rPr>
        <w:t>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799D940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446CA4" w14:textId="77777777" w:rsidR="00BD04A7" w:rsidRPr="001C202F" w:rsidRDefault="0008259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</w:t>
      </w:r>
      <w:proofErr w:type="gramStart"/>
      <w:r w:rsidR="00BD04A7"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508ADEA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</w:t>
      </w:r>
      <w:proofErr w:type="gramStart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904B7C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50B625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0C7EEDC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</w:t>
      </w:r>
      <w:proofErr w:type="gramStart"/>
      <w:r w:rsidRPr="001C202F">
        <w:rPr>
          <w:rFonts w:cs="Arial"/>
          <w:b w:val="0"/>
          <w:sz w:val="18"/>
          <w:szCs w:val="18"/>
        </w:rPr>
        <w:t>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61232631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</w:t>
      </w:r>
      <w:proofErr w:type="gramStart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C7D0F74" w14:textId="77777777" w:rsidR="00EC2726" w:rsidRPr="00E44F7D" w:rsidRDefault="00EC2726" w:rsidP="00EC2726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</w:t>
      </w:r>
      <w:proofErr w:type="gramStart"/>
      <w:r>
        <w:rPr>
          <w:i/>
          <w:sz w:val="18"/>
          <w:szCs w:val="18"/>
        </w:rPr>
        <w:t>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FC2F20">
        <w:rPr>
          <w:i/>
          <w:sz w:val="18"/>
          <w:szCs w:val="18"/>
        </w:rPr>
        <w:t xml:space="preserve">___________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04C68CF7" w14:textId="77777777" w:rsidR="00EC2726" w:rsidRDefault="00EC2726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01A9F9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A4D827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8687497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A92351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760B9FD9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EC2726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70048A2" w14:textId="3A1E483E" w:rsidR="00BD04A7" w:rsidRDefault="004E5038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4E5038">
        <w:lastRenderedPageBreak/>
        <w:drawing>
          <wp:anchor distT="0" distB="0" distL="114300" distR="114300" simplePos="0" relativeHeight="251696640" behindDoc="0" locked="0" layoutInCell="1" allowOverlap="1" wp14:anchorId="40B6B1E3" wp14:editId="7CECBE49">
            <wp:simplePos x="0" y="0"/>
            <wp:positionH relativeFrom="margin">
              <wp:align>right</wp:align>
            </wp:positionH>
            <wp:positionV relativeFrom="paragraph">
              <wp:posOffset>129540</wp:posOffset>
            </wp:positionV>
            <wp:extent cx="6480000" cy="12456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EF51FC" w14:textId="1E7CA1A5" w:rsidR="00A046AF" w:rsidRDefault="004E5038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5151F1">
        <w:rPr>
          <w:noProof/>
          <w:lang w:val="sv-SE" w:eastAsia="sv-SE"/>
        </w:rPr>
        <w:drawing>
          <wp:anchor distT="0" distB="0" distL="114300" distR="114300" simplePos="0" relativeHeight="251681280" behindDoc="0" locked="0" layoutInCell="1" allowOverlap="1" wp14:anchorId="2652E78D" wp14:editId="7C834375">
            <wp:simplePos x="0" y="0"/>
            <wp:positionH relativeFrom="margin">
              <wp:align>left</wp:align>
            </wp:positionH>
            <wp:positionV relativeFrom="paragraph">
              <wp:posOffset>34290</wp:posOffset>
            </wp:positionV>
            <wp:extent cx="2221200" cy="1242000"/>
            <wp:effectExtent l="0" t="0" r="8255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1200" cy="12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28EFF0" w14:textId="623A547F" w:rsidR="00A46E28" w:rsidRDefault="003D0DEE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75899749" w14:textId="7E39E130" w:rsidR="004D46E1" w:rsidRDefault="004D46E1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A7DC833" w14:textId="30F768CF" w:rsidR="00A46E28" w:rsidRDefault="00A46E28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spacing w:val="-2"/>
          <w:sz w:val="16"/>
          <w:szCs w:val="16"/>
        </w:rPr>
      </w:pPr>
    </w:p>
    <w:p w14:paraId="06762FF6" w14:textId="77777777" w:rsidR="00A46E28" w:rsidRDefault="00A46E28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spacing w:val="-2"/>
          <w:sz w:val="16"/>
          <w:szCs w:val="16"/>
        </w:rPr>
      </w:pPr>
    </w:p>
    <w:p w14:paraId="7F1AA543" w14:textId="77777777" w:rsidR="00A46E28" w:rsidRDefault="00A46E28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spacing w:val="-2"/>
          <w:sz w:val="16"/>
          <w:szCs w:val="16"/>
        </w:rPr>
      </w:pPr>
    </w:p>
    <w:p w14:paraId="3C4304AF" w14:textId="300B5AC1" w:rsidR="00A46E28" w:rsidRDefault="00A46E28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spacing w:val="-2"/>
          <w:sz w:val="16"/>
          <w:szCs w:val="16"/>
        </w:rPr>
      </w:pPr>
    </w:p>
    <w:p w14:paraId="72178576" w14:textId="77777777" w:rsidR="00A46E28" w:rsidRDefault="00A46E28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spacing w:val="-2"/>
          <w:sz w:val="16"/>
          <w:szCs w:val="16"/>
        </w:rPr>
      </w:pPr>
    </w:p>
    <w:p w14:paraId="0B68028C" w14:textId="00E98E19" w:rsidR="00A46E28" w:rsidRDefault="00A46E28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spacing w:val="-2"/>
          <w:sz w:val="16"/>
          <w:szCs w:val="16"/>
        </w:rPr>
      </w:pPr>
    </w:p>
    <w:p w14:paraId="30365FF2" w14:textId="2347C23D" w:rsidR="000C70FC" w:rsidRDefault="000C70FC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spacing w:val="-2"/>
          <w:sz w:val="16"/>
          <w:szCs w:val="16"/>
        </w:rPr>
      </w:pPr>
    </w:p>
    <w:p w14:paraId="310B8B66" w14:textId="2F3E2349" w:rsidR="000C70FC" w:rsidRDefault="000C70FC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spacing w:val="-2"/>
          <w:sz w:val="16"/>
          <w:szCs w:val="16"/>
        </w:rPr>
      </w:pPr>
    </w:p>
    <w:p w14:paraId="1031097D" w14:textId="77777777" w:rsidR="005151F1" w:rsidRDefault="005151F1" w:rsidP="009F107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F3FC88C" w14:textId="5EA0B8D2" w:rsidR="00F0645E" w:rsidRPr="00F0645E" w:rsidRDefault="00F0645E" w:rsidP="004E5038">
      <w:pPr>
        <w:tabs>
          <w:tab w:val="center" w:pos="5954"/>
          <w:tab w:val="right" w:pos="11340"/>
        </w:tabs>
        <w:suppressAutoHyphens/>
        <w:ind w:left="284"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E3F5E92" w14:textId="11204D3D" w:rsidR="003C60D3" w:rsidRDefault="006479D6" w:rsidP="004E5038">
      <w:pPr>
        <w:tabs>
          <w:tab w:val="center" w:pos="5954"/>
          <w:tab w:val="right" w:pos="11340"/>
        </w:tabs>
        <w:suppressAutoHyphens/>
        <w:ind w:left="284"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401BDD95" w14:textId="3142D185" w:rsidR="006479D6" w:rsidRDefault="00607B65" w:rsidP="004E5038">
      <w:pPr>
        <w:suppressAutoHyphens/>
        <w:ind w:left="284"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CD58842" w14:textId="505B1729" w:rsidR="007D0AA6" w:rsidRPr="0033413D" w:rsidRDefault="007D0AA6" w:rsidP="004E5038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32BD9F13" w14:textId="3B8A5F25" w:rsidR="006479D6" w:rsidRDefault="006479D6" w:rsidP="004E5038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F8C6928" w14:textId="6624443E" w:rsidR="006479D6" w:rsidRDefault="006479D6" w:rsidP="004E5038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38AAE16C" w14:textId="46DD8413" w:rsidR="006479D6" w:rsidRDefault="006479D6" w:rsidP="004E5038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E96C76D" w14:textId="77777777" w:rsidR="006479D6" w:rsidRPr="0033413D" w:rsidRDefault="006479D6" w:rsidP="004E5038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</w:p>
    <w:p w14:paraId="762356DC" w14:textId="74666979" w:rsidR="009F107F" w:rsidRPr="009F107F" w:rsidRDefault="009F107F" w:rsidP="004E5038">
      <w:pPr>
        <w:pStyle w:val="PIupphjd"/>
        <w:ind w:left="284" w:right="1134" w:firstLine="0"/>
        <w:rPr>
          <w:b w:val="0"/>
          <w:color w:val="auto"/>
          <w:sz w:val="18"/>
          <w:szCs w:val="18"/>
          <w:vertAlign w:val="baseline"/>
        </w:rPr>
      </w:pPr>
      <w:r w:rsidRPr="009F107F">
        <w:rPr>
          <w:b w:val="0"/>
          <w:color w:val="auto"/>
          <w:sz w:val="18"/>
          <w:szCs w:val="18"/>
          <w:vertAlign w:val="baseline"/>
        </w:rPr>
        <w:t>HLA-specific PCR products shorter than 125 base pairs have a lower intensity and are less sharp than longer PCR products.</w:t>
      </w:r>
    </w:p>
    <w:p w14:paraId="44C833A7" w14:textId="2D3C110A" w:rsidR="009F107F" w:rsidRPr="009F107F" w:rsidRDefault="009F107F" w:rsidP="004E5038">
      <w:pPr>
        <w:pStyle w:val="PIupphjd"/>
        <w:ind w:left="284" w:right="1134" w:firstLine="0"/>
        <w:rPr>
          <w:b w:val="0"/>
          <w:color w:val="auto"/>
          <w:sz w:val="18"/>
          <w:szCs w:val="18"/>
          <w:vertAlign w:val="baseline"/>
        </w:rPr>
      </w:pPr>
      <w:r w:rsidRPr="009F107F">
        <w:rPr>
          <w:b w:val="0"/>
          <w:color w:val="auto"/>
          <w:sz w:val="18"/>
          <w:szCs w:val="18"/>
          <w:vertAlign w:val="baseline"/>
        </w:rPr>
        <w:t xml:space="preserve">Primer mix 2 may give rise to a weak band of about 500 bp. This band should be disregarded when interpreting HLA-B*13 SSP </w:t>
      </w:r>
      <w:proofErr w:type="spellStart"/>
      <w:r w:rsidRPr="009F107F">
        <w:rPr>
          <w:b w:val="0"/>
          <w:color w:val="auto"/>
          <w:sz w:val="18"/>
          <w:szCs w:val="18"/>
          <w:vertAlign w:val="baseline"/>
        </w:rPr>
        <w:t>subtypings</w:t>
      </w:r>
      <w:proofErr w:type="spellEnd"/>
      <w:r w:rsidRPr="009F107F">
        <w:rPr>
          <w:b w:val="0"/>
          <w:color w:val="auto"/>
          <w:sz w:val="18"/>
          <w:szCs w:val="18"/>
          <w:vertAlign w:val="baseline"/>
        </w:rPr>
        <w:t>.</w:t>
      </w:r>
    </w:p>
    <w:p w14:paraId="4F725FB7" w14:textId="071E374C" w:rsidR="009F107F" w:rsidRPr="009F107F" w:rsidRDefault="009F107F" w:rsidP="004E5038">
      <w:pPr>
        <w:pStyle w:val="PIupphjd"/>
        <w:ind w:left="284" w:right="1134" w:firstLine="0"/>
        <w:rPr>
          <w:b w:val="0"/>
          <w:color w:val="auto"/>
          <w:sz w:val="18"/>
          <w:szCs w:val="18"/>
          <w:vertAlign w:val="baseline"/>
        </w:rPr>
      </w:pPr>
      <w:r w:rsidRPr="009F107F">
        <w:rPr>
          <w:b w:val="0"/>
          <w:color w:val="auto"/>
          <w:sz w:val="18"/>
          <w:szCs w:val="18"/>
          <w:vertAlign w:val="baseline"/>
        </w:rPr>
        <w:t>Primer mixes 1, 5 and 24 may give rise to a lower yield of HLA-specific PCR product than the other B*13 primer mixes.</w:t>
      </w:r>
    </w:p>
    <w:p w14:paraId="71CEC558" w14:textId="35CFFCB3" w:rsidR="009F107F" w:rsidRPr="009F107F" w:rsidRDefault="009F107F" w:rsidP="004E5038">
      <w:pPr>
        <w:pStyle w:val="PIupphjd"/>
        <w:ind w:left="284" w:right="1134" w:firstLine="0"/>
        <w:rPr>
          <w:b w:val="0"/>
          <w:color w:val="auto"/>
          <w:sz w:val="18"/>
          <w:szCs w:val="18"/>
          <w:vertAlign w:val="baseline"/>
        </w:rPr>
      </w:pPr>
      <w:r w:rsidRPr="009F107F">
        <w:rPr>
          <w:b w:val="0"/>
          <w:color w:val="auto"/>
          <w:sz w:val="18"/>
          <w:szCs w:val="18"/>
          <w:vertAlign w:val="baseline"/>
        </w:rPr>
        <w:t>Primer mixes 7, 8, 12, 13 and 16 may have tendencies of unspecific amplifications.</w:t>
      </w:r>
    </w:p>
    <w:p w14:paraId="2475C751" w14:textId="1F9F1AB3" w:rsidR="009F107F" w:rsidRPr="009F107F" w:rsidRDefault="009F107F" w:rsidP="004E5038">
      <w:pPr>
        <w:pStyle w:val="PIupphjd"/>
        <w:ind w:left="284" w:right="1134" w:firstLine="0"/>
        <w:rPr>
          <w:b w:val="0"/>
          <w:color w:val="auto"/>
          <w:sz w:val="18"/>
          <w:szCs w:val="18"/>
          <w:vertAlign w:val="baseline"/>
        </w:rPr>
      </w:pPr>
      <w:r w:rsidRPr="009F107F">
        <w:rPr>
          <w:b w:val="0"/>
          <w:color w:val="auto"/>
          <w:sz w:val="18"/>
          <w:szCs w:val="18"/>
          <w:vertAlign w:val="baseline"/>
        </w:rPr>
        <w:t>In primer mix 26 the positive control band may be weaker than for other HLA-B*13 primer mixes.</w:t>
      </w:r>
    </w:p>
    <w:p w14:paraId="556C3C20" w14:textId="7F028B18" w:rsidR="009F107F" w:rsidRPr="009F107F" w:rsidRDefault="009F107F" w:rsidP="004E5038">
      <w:pPr>
        <w:pStyle w:val="PIupphjd"/>
        <w:ind w:left="284" w:right="1134" w:firstLine="0"/>
        <w:rPr>
          <w:b w:val="0"/>
          <w:bCs/>
          <w:color w:val="auto"/>
          <w:sz w:val="18"/>
          <w:szCs w:val="18"/>
          <w:vertAlign w:val="baseline"/>
        </w:rPr>
      </w:pPr>
      <w:r w:rsidRPr="009F107F">
        <w:rPr>
          <w:b w:val="0"/>
          <w:bCs/>
          <w:color w:val="auto"/>
          <w:sz w:val="18"/>
          <w:szCs w:val="18"/>
          <w:vertAlign w:val="baseline"/>
        </w:rPr>
        <w:t>Primer mix 31 contains a negative control, which will amplify the majority of the HLA amplicons as well as the amplicons generated by the control primer pairs matching the human growth hormone gene. HLA-specific PCR product sizes range from 75 to 200 base pairs.</w:t>
      </w:r>
    </w:p>
    <w:p w14:paraId="344B7F54" w14:textId="77777777" w:rsidR="009F107F" w:rsidRPr="009F107F" w:rsidRDefault="009F107F" w:rsidP="004E5038">
      <w:pPr>
        <w:pStyle w:val="PIupphjd"/>
        <w:ind w:left="284" w:right="1134" w:firstLine="0"/>
        <w:rPr>
          <w:b w:val="0"/>
          <w:bCs/>
          <w:color w:val="auto"/>
          <w:sz w:val="18"/>
          <w:szCs w:val="18"/>
          <w:vertAlign w:val="baseline"/>
        </w:rPr>
      </w:pPr>
      <w:r w:rsidRPr="009F107F">
        <w:rPr>
          <w:b w:val="0"/>
          <w:bCs/>
          <w:color w:val="auto"/>
          <w:sz w:val="18"/>
          <w:szCs w:val="18"/>
          <w:vertAlign w:val="baseline"/>
        </w:rPr>
        <w:t>The PCR product generated by the positive control primer pair is 200 base pairs.</w:t>
      </w:r>
    </w:p>
    <w:p w14:paraId="453621EA" w14:textId="77777777" w:rsidR="006D59B9" w:rsidRDefault="006D59B9" w:rsidP="004E5038">
      <w:pPr>
        <w:tabs>
          <w:tab w:val="left" w:pos="3744"/>
        </w:tabs>
        <w:ind w:left="284"/>
      </w:pPr>
      <w:r>
        <w:br w:type="page"/>
      </w:r>
    </w:p>
    <w:p w14:paraId="5042CB2D" w14:textId="6806BE4A" w:rsidR="00EE45F0" w:rsidRDefault="006D59B9" w:rsidP="00B95869">
      <w:pPr>
        <w:tabs>
          <w:tab w:val="left" w:pos="3744"/>
        </w:tabs>
      </w:pPr>
      <w:r w:rsidRPr="006D59B9">
        <w:rPr>
          <w:noProof/>
          <w:lang w:val="sv-SE" w:eastAsia="sv-SE"/>
        </w:rPr>
        <w:lastRenderedPageBreak/>
        <w:drawing>
          <wp:anchor distT="0" distB="0" distL="114300" distR="114300" simplePos="0" relativeHeight="251689472" behindDoc="0" locked="0" layoutInCell="1" allowOverlap="1" wp14:anchorId="5E390B97" wp14:editId="08F953A7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6480000" cy="84852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8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796F04" w14:textId="582A0212" w:rsidR="009B73F4" w:rsidRDefault="00512069" w:rsidP="00DB1D43">
      <w:pPr>
        <w:tabs>
          <w:tab w:val="left" w:pos="0"/>
          <w:tab w:val="left" w:pos="701"/>
        </w:tabs>
        <w:suppressAutoHyphens/>
        <w:ind w:right="-962"/>
        <w:jc w:val="both"/>
      </w:pPr>
      <w:r w:rsidRPr="00EE45F0">
        <w:lastRenderedPageBreak/>
        <w:br w:type="page"/>
      </w:r>
      <w:r w:rsidR="006D59B9" w:rsidRPr="006D59B9">
        <w:rPr>
          <w:noProof/>
          <w:lang w:val="sv-SE" w:eastAsia="sv-SE"/>
        </w:rPr>
        <w:drawing>
          <wp:anchor distT="0" distB="0" distL="114300" distR="114300" simplePos="0" relativeHeight="251690496" behindDoc="0" locked="0" layoutInCell="1" allowOverlap="1" wp14:anchorId="108F9797" wp14:editId="3D1FD9B7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6480000" cy="79488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4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BFFACC" w14:textId="4FDCD47E" w:rsidR="00F24AD1" w:rsidRPr="00B5779D" w:rsidRDefault="00C16FE9" w:rsidP="00DF6AE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>
        <w:rPr>
          <w:sz w:val="18"/>
          <w:szCs w:val="18"/>
        </w:rPr>
        <w:lastRenderedPageBreak/>
        <w:br w:type="page"/>
      </w:r>
      <w:r w:rsidR="006D59B9" w:rsidRPr="006D59B9">
        <w:rPr>
          <w:noProof/>
          <w:lang w:val="sv-SE" w:eastAsia="sv-SE"/>
        </w:rPr>
        <w:drawing>
          <wp:anchor distT="0" distB="0" distL="114300" distR="114300" simplePos="0" relativeHeight="251691520" behindDoc="0" locked="0" layoutInCell="1" allowOverlap="1" wp14:anchorId="793D8295" wp14:editId="7083D3F6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6480000" cy="80064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051005" w14:textId="25016FB0" w:rsidR="00F24AD1" w:rsidRDefault="00B10C41" w:rsidP="00DF6AE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b/>
          <w:sz w:val="18"/>
          <w:szCs w:val="18"/>
          <w:vertAlign w:val="superscript"/>
        </w:rPr>
      </w:pPr>
      <w:r w:rsidRPr="00B10C41">
        <w:rPr>
          <w:noProof/>
          <w:lang w:val="sv-SE" w:eastAsia="sv-SE"/>
        </w:rPr>
        <w:lastRenderedPageBreak/>
        <w:drawing>
          <wp:anchor distT="0" distB="0" distL="114300" distR="114300" simplePos="0" relativeHeight="251692544" behindDoc="0" locked="0" layoutInCell="1" allowOverlap="1" wp14:anchorId="0057A8B4" wp14:editId="7675EC91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6480000" cy="40392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403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2673E7" w14:textId="58F6702B" w:rsidR="00B10C41" w:rsidRPr="00B10C41" w:rsidRDefault="00B10C41" w:rsidP="00B10C41"/>
    <w:p w14:paraId="0139FFA9" w14:textId="2911A84C" w:rsidR="00B10C41" w:rsidRPr="00B10C41" w:rsidRDefault="00B10C41" w:rsidP="00B10C41"/>
    <w:p w14:paraId="25724467" w14:textId="2BB6EBC3" w:rsidR="00B10C41" w:rsidRPr="00B10C41" w:rsidRDefault="00B10C41" w:rsidP="00B10C41"/>
    <w:p w14:paraId="237F6CD9" w14:textId="6A7F8A39" w:rsidR="00B10C41" w:rsidRPr="00B10C41" w:rsidRDefault="00B10C41" w:rsidP="00B10C41"/>
    <w:p w14:paraId="39E6968B" w14:textId="5E2A2EF5" w:rsidR="00B10C41" w:rsidRPr="00B10C41" w:rsidRDefault="00B10C41" w:rsidP="00B10C41"/>
    <w:p w14:paraId="13584C64" w14:textId="3D775492" w:rsidR="00B10C41" w:rsidRPr="00B10C41" w:rsidRDefault="00B10C41" w:rsidP="00B10C41"/>
    <w:p w14:paraId="25F44061" w14:textId="26568CD3" w:rsidR="00B10C41" w:rsidRPr="00B10C41" w:rsidRDefault="00B10C41" w:rsidP="00B10C41"/>
    <w:p w14:paraId="61654E58" w14:textId="067B820E" w:rsidR="00B10C41" w:rsidRPr="00B10C41" w:rsidRDefault="00B10C41" w:rsidP="00B10C41"/>
    <w:p w14:paraId="4B38FEC5" w14:textId="6492A16F" w:rsidR="00B10C41" w:rsidRPr="00B10C41" w:rsidRDefault="00B10C41" w:rsidP="00B10C41"/>
    <w:p w14:paraId="6847FF4E" w14:textId="2D1A4754" w:rsidR="00B10C41" w:rsidRPr="00B10C41" w:rsidRDefault="00B10C41" w:rsidP="00B10C41"/>
    <w:p w14:paraId="642F1BE2" w14:textId="7E4D9A0B" w:rsidR="00B10C41" w:rsidRPr="00B10C41" w:rsidRDefault="00B10C41" w:rsidP="00B10C41"/>
    <w:p w14:paraId="021B9C40" w14:textId="7845E74A" w:rsidR="00B10C41" w:rsidRPr="00B10C41" w:rsidRDefault="00B10C41" w:rsidP="00B10C41"/>
    <w:p w14:paraId="2CC6E9E3" w14:textId="66077883" w:rsidR="00B10C41" w:rsidRPr="00B10C41" w:rsidRDefault="00B10C41" w:rsidP="00B10C41"/>
    <w:p w14:paraId="47A72BA1" w14:textId="7341AADC" w:rsidR="00B10C41" w:rsidRPr="00B10C41" w:rsidRDefault="00B10C41" w:rsidP="00B10C41"/>
    <w:p w14:paraId="39449EED" w14:textId="1891BE3F" w:rsidR="00B10C41" w:rsidRPr="00B10C41" w:rsidRDefault="00B10C41" w:rsidP="00B10C41"/>
    <w:p w14:paraId="2A3C29B1" w14:textId="6118249F" w:rsidR="00B10C41" w:rsidRPr="00B10C41" w:rsidRDefault="00B10C41" w:rsidP="00B10C41"/>
    <w:p w14:paraId="7641BFE0" w14:textId="536AE597" w:rsidR="00B10C41" w:rsidRPr="00B10C41" w:rsidRDefault="00B10C41" w:rsidP="00B10C41"/>
    <w:p w14:paraId="46F6BD61" w14:textId="02CBFED2" w:rsidR="00B10C41" w:rsidRPr="00B10C41" w:rsidRDefault="00B10C41" w:rsidP="00B10C41"/>
    <w:p w14:paraId="66FB63D3" w14:textId="553195EE" w:rsidR="00B10C41" w:rsidRPr="00B10C41" w:rsidRDefault="00B10C41" w:rsidP="00B10C41"/>
    <w:p w14:paraId="6A51BB1A" w14:textId="5C83C702" w:rsidR="00B10C41" w:rsidRPr="00B10C41" w:rsidRDefault="00B10C41" w:rsidP="00B10C41"/>
    <w:p w14:paraId="46768D84" w14:textId="4D1FC91C" w:rsidR="00B10C41" w:rsidRPr="00B10C41" w:rsidRDefault="00B10C41" w:rsidP="00B10C41"/>
    <w:p w14:paraId="57730DF0" w14:textId="73EA9710" w:rsidR="00B10C41" w:rsidRPr="00B10C41" w:rsidRDefault="00B10C41" w:rsidP="00B10C41"/>
    <w:p w14:paraId="09B229B7" w14:textId="12F71059" w:rsidR="00B10C41" w:rsidRDefault="00B10C41" w:rsidP="00B10C41">
      <w:pPr>
        <w:rPr>
          <w:rFonts w:ascii="Arial" w:hAnsi="Arial" w:cs="Arial"/>
          <w:b/>
          <w:spacing w:val="-2"/>
          <w:sz w:val="18"/>
          <w:szCs w:val="18"/>
          <w:vertAlign w:val="superscript"/>
        </w:rPr>
      </w:pPr>
    </w:p>
    <w:p w14:paraId="2B3AE905" w14:textId="0E0A319F" w:rsidR="00B10C41" w:rsidRDefault="00B10C41" w:rsidP="00B10C41">
      <w:pPr>
        <w:rPr>
          <w:rFonts w:ascii="Arial" w:hAnsi="Arial" w:cs="Arial"/>
          <w:b/>
          <w:spacing w:val="-2"/>
          <w:sz w:val="18"/>
          <w:szCs w:val="18"/>
          <w:vertAlign w:val="superscript"/>
        </w:rPr>
      </w:pPr>
    </w:p>
    <w:p w14:paraId="381E5B35" w14:textId="1D94ABCD" w:rsidR="00B10C41" w:rsidRDefault="00B10C41" w:rsidP="00B10C41">
      <w:pPr>
        <w:tabs>
          <w:tab w:val="left" w:pos="1002"/>
        </w:tabs>
      </w:pPr>
      <w:r>
        <w:tab/>
      </w:r>
      <w:r>
        <w:br w:type="page"/>
      </w:r>
    </w:p>
    <w:p w14:paraId="6B8F9C8E" w14:textId="2D86E670" w:rsidR="00B10C41" w:rsidRPr="00B10C41" w:rsidRDefault="0053253C" w:rsidP="00B10C41">
      <w:pPr>
        <w:tabs>
          <w:tab w:val="left" w:pos="1002"/>
        </w:tabs>
      </w:pPr>
      <w:r w:rsidRPr="0053253C">
        <w:lastRenderedPageBreak/>
        <w:drawing>
          <wp:anchor distT="0" distB="0" distL="114300" distR="114300" simplePos="0" relativeHeight="251697664" behindDoc="0" locked="0" layoutInCell="1" allowOverlap="1" wp14:anchorId="5BB049A2" wp14:editId="153C42C5">
            <wp:simplePos x="0" y="0"/>
            <wp:positionH relativeFrom="column">
              <wp:posOffset>2540</wp:posOffset>
            </wp:positionH>
            <wp:positionV relativeFrom="paragraph">
              <wp:posOffset>0</wp:posOffset>
            </wp:positionV>
            <wp:extent cx="6480000" cy="7513200"/>
            <wp:effectExtent l="0" t="0" r="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51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817EBA" w14:textId="080FAE04" w:rsidR="00DB043C" w:rsidRDefault="008D084B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8D084B">
        <w:rPr>
          <w:noProof/>
          <w:lang w:val="sv-SE" w:eastAsia="sv-SE"/>
        </w:rPr>
        <w:lastRenderedPageBreak/>
        <w:drawing>
          <wp:anchor distT="0" distB="0" distL="114300" distR="114300" simplePos="0" relativeHeight="251686400" behindDoc="0" locked="0" layoutInCell="1" allowOverlap="1" wp14:anchorId="637D17E5" wp14:editId="6EC90CD0">
            <wp:simplePos x="0" y="0"/>
            <wp:positionH relativeFrom="column">
              <wp:posOffset>-17504</wp:posOffset>
            </wp:positionH>
            <wp:positionV relativeFrom="paragraph">
              <wp:posOffset>16095</wp:posOffset>
            </wp:positionV>
            <wp:extent cx="6480000" cy="8452800"/>
            <wp:effectExtent l="0" t="0" r="0" b="5715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06E037" w14:textId="5D65A938" w:rsidR="008B20A6" w:rsidRDefault="008B20A6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8B20A6">
        <w:rPr>
          <w:noProof/>
          <w:lang w:val="sv-SE" w:eastAsia="sv-SE"/>
        </w:rPr>
        <w:lastRenderedPageBreak/>
        <w:drawing>
          <wp:anchor distT="0" distB="0" distL="114300" distR="114300" simplePos="0" relativeHeight="251694592" behindDoc="0" locked="0" layoutInCell="1" allowOverlap="1" wp14:anchorId="2B8E3D1A" wp14:editId="462C76A6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6480000" cy="8506800"/>
            <wp:effectExtent l="0" t="0" r="0" b="889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0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b/>
          <w:sz w:val="18"/>
          <w:szCs w:val="18"/>
          <w:vertAlign w:val="superscript"/>
        </w:rPr>
        <w:br w:type="page"/>
      </w:r>
    </w:p>
    <w:p w14:paraId="21BC00A1" w14:textId="32D0856A" w:rsidR="00BC149F" w:rsidRDefault="00BC149F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A00D4A6" w14:textId="0BD0BEB3" w:rsidR="006153ED" w:rsidRDefault="008B20A6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8B20A6">
        <w:rPr>
          <w:noProof/>
          <w:lang w:val="sv-SE" w:eastAsia="sv-SE"/>
        </w:rPr>
        <w:drawing>
          <wp:anchor distT="0" distB="0" distL="114300" distR="114300" simplePos="0" relativeHeight="251695616" behindDoc="0" locked="0" layoutInCell="1" allowOverlap="1" wp14:anchorId="3605A7A2" wp14:editId="21913F69">
            <wp:simplePos x="0" y="0"/>
            <wp:positionH relativeFrom="column">
              <wp:posOffset>304</wp:posOffset>
            </wp:positionH>
            <wp:positionV relativeFrom="paragraph">
              <wp:posOffset>-2982</wp:posOffset>
            </wp:positionV>
            <wp:extent cx="6480000" cy="6894000"/>
            <wp:effectExtent l="0" t="0" r="0" b="254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8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ACE1A5" w14:textId="77777777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1B377DF" w14:textId="77777777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68A035C" w14:textId="77777777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AE59561" w14:textId="77777777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35B5B5A" w14:textId="77777777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599B35E" w14:textId="77777777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BD7A149" w14:textId="77777777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7B76829" w14:textId="77777777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5A23CE5" w14:textId="77777777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ABF7DAD" w14:textId="0223E203" w:rsidR="00E0234F" w:rsidRPr="00DF6AE4" w:rsidRDefault="00E0234F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</w:rPr>
      </w:pPr>
      <w:r w:rsidRPr="003310BD">
        <w:rPr>
          <w:rFonts w:cs="Arial"/>
          <w:b/>
          <w:sz w:val="18"/>
          <w:szCs w:val="18"/>
          <w:vertAlign w:val="superscript"/>
        </w:rPr>
        <w:lastRenderedPageBreak/>
        <w:t>1</w:t>
      </w:r>
      <w:r w:rsidRPr="003310BD">
        <w:rPr>
          <w:rFonts w:cs="Arial"/>
          <w:sz w:val="18"/>
          <w:szCs w:val="18"/>
        </w:rPr>
        <w:t xml:space="preserve">HLA-B*13 alleles in bold lettering are listed as confirmed alleles on the </w:t>
      </w:r>
      <w:r w:rsidRPr="003310BD">
        <w:rPr>
          <w:rFonts w:cs="Arial"/>
          <w:spacing w:val="-3"/>
          <w:sz w:val="18"/>
          <w:szCs w:val="18"/>
        </w:rPr>
        <w:t xml:space="preserve">on the IMGT/HLA web page </w:t>
      </w:r>
      <w:hyperlink r:id="rId23" w:history="1">
        <w:r w:rsidRPr="003310BD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9A68DA">
        <w:rPr>
          <w:rFonts w:cs="Arial"/>
          <w:sz w:val="18"/>
          <w:szCs w:val="18"/>
        </w:rPr>
        <w:t>, release 3.26.0, October 2016</w:t>
      </w:r>
      <w:r w:rsidRPr="003310BD">
        <w:rPr>
          <w:rFonts w:cs="Arial"/>
          <w:sz w:val="18"/>
          <w:szCs w:val="18"/>
        </w:rPr>
        <w:t>.</w:t>
      </w:r>
    </w:p>
    <w:p w14:paraId="1F45578D" w14:textId="77777777" w:rsidR="00E0234F" w:rsidRPr="00190F01" w:rsidRDefault="00E0234F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  <w:tab w:val="left" w:pos="10348"/>
        </w:tabs>
        <w:rPr>
          <w:rFonts w:cs="Arial"/>
          <w:spacing w:val="-3"/>
          <w:sz w:val="18"/>
          <w:szCs w:val="18"/>
        </w:rPr>
      </w:pPr>
      <w:r w:rsidRPr="00190F0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190F0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190F0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Pr="00190F01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190F01">
        <w:rPr>
          <w:rFonts w:cs="Arial"/>
          <w:spacing w:val="-3"/>
          <w:sz w:val="18"/>
          <w:szCs w:val="18"/>
        </w:rPr>
        <w:t>.</w:t>
      </w:r>
    </w:p>
    <w:p w14:paraId="423C7FE2" w14:textId="77777777" w:rsidR="0058235F" w:rsidRDefault="00E0234F" w:rsidP="0058235F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5D565A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DB1D43">
        <w:rPr>
          <w:rFonts w:ascii="Arial" w:hAnsi="Arial"/>
          <w:sz w:val="18"/>
          <w:szCs w:val="18"/>
        </w:rPr>
        <w:t>The following HLA-B*13</w:t>
      </w:r>
      <w:r w:rsidR="0058235F" w:rsidRPr="00BB1B3D">
        <w:rPr>
          <w:rFonts w:ascii="Arial" w:hAnsi="Arial"/>
          <w:sz w:val="18"/>
          <w:szCs w:val="18"/>
        </w:rPr>
        <w:t xml:space="preserve"> primer mixes have two </w:t>
      </w:r>
      <w:r w:rsidR="0058235F" w:rsidRPr="00BB1B3D">
        <w:rPr>
          <w:rFonts w:ascii="Arial" w:hAnsi="Arial" w:cs="Arial"/>
          <w:sz w:val="18"/>
          <w:szCs w:val="18"/>
        </w:rPr>
        <w:t>or more product sizes:</w:t>
      </w:r>
    </w:p>
    <w:p w14:paraId="5A0BC2AE" w14:textId="77777777" w:rsidR="00B5779D" w:rsidRDefault="001B52DF" w:rsidP="00EF0F88">
      <w:pPr>
        <w:tabs>
          <w:tab w:val="left" w:pos="284"/>
          <w:tab w:val="left" w:pos="426"/>
          <w:tab w:val="left" w:pos="10348"/>
        </w:tabs>
        <w:jc w:val="both"/>
        <w:rPr>
          <w:rFonts w:ascii="Arial" w:hAnsi="Arial" w:cs="Arial"/>
          <w:sz w:val="18"/>
          <w:szCs w:val="18"/>
        </w:rPr>
      </w:pPr>
      <w:r w:rsidRPr="00716092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A"/>
        <w:tblW w:w="10207" w:type="dxa"/>
        <w:tblLayout w:type="fixed"/>
        <w:tblLook w:val="0020" w:firstRow="1" w:lastRow="0" w:firstColumn="0" w:lastColumn="0" w:noHBand="0" w:noVBand="0"/>
      </w:tblPr>
      <w:tblGrid>
        <w:gridCol w:w="851"/>
        <w:gridCol w:w="1134"/>
        <w:gridCol w:w="3119"/>
        <w:gridCol w:w="5103"/>
      </w:tblGrid>
      <w:tr w:rsidR="00B5779D" w:rsidRPr="00B5779D" w14:paraId="171E8830" w14:textId="77777777" w:rsidTr="00E558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1" w:type="dxa"/>
          </w:tcPr>
          <w:p w14:paraId="103862EF" w14:textId="77777777" w:rsidR="00B5779D" w:rsidRPr="00B5779D" w:rsidRDefault="00B5779D" w:rsidP="00082FC0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bookmarkStart w:id="0" w:name="_Hlk528149850"/>
            <w:r w:rsidRPr="00B5779D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134" w:type="dxa"/>
          </w:tcPr>
          <w:p w14:paraId="5E381682" w14:textId="0E6F6A1C" w:rsidR="00B5779D" w:rsidRPr="00B5779D" w:rsidRDefault="00B5779D" w:rsidP="00082FC0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5779D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119" w:type="dxa"/>
          </w:tcPr>
          <w:p w14:paraId="0E1B2BB5" w14:textId="634664E0" w:rsidR="00B5779D" w:rsidRPr="00B5779D" w:rsidRDefault="00B5779D" w:rsidP="00082FC0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5779D">
              <w:rPr>
                <w:rFonts w:cs="Arial"/>
                <w:color w:val="000000"/>
                <w:spacing w:val="-3"/>
                <w:sz w:val="18"/>
                <w:szCs w:val="18"/>
              </w:rPr>
              <w:t>Amplified HLA-B*13 alleles</w:t>
            </w:r>
          </w:p>
        </w:tc>
        <w:tc>
          <w:tcPr>
            <w:tcW w:w="5103" w:type="dxa"/>
          </w:tcPr>
          <w:p w14:paraId="43686604" w14:textId="77777777" w:rsidR="00B5779D" w:rsidRPr="00B5779D" w:rsidRDefault="00B5779D" w:rsidP="00082FC0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5779D">
              <w:rPr>
                <w:rFonts w:cs="Arial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B5779D" w:rsidRPr="00B5779D" w14:paraId="6D8541EC" w14:textId="77777777" w:rsidTr="00E55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5761FC4A" w14:textId="7C86DBC4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</w:rPr>
              <w:t>5</w:t>
            </w:r>
          </w:p>
        </w:tc>
        <w:tc>
          <w:tcPr>
            <w:tcW w:w="1134" w:type="dxa"/>
          </w:tcPr>
          <w:p w14:paraId="65188077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7805506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EABDA8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7ADD6E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8D812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9FA35C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4AC82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3EC6D4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2A48F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3D05D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15DD1A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AD0082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D4EA7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331F68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C48CCB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DCC2D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332B659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E4D6CE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114FDD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319F8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C13057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686C0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04E3AA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69EE7AC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B99B128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3119" w:type="dxa"/>
          </w:tcPr>
          <w:p w14:paraId="69C21FB7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*13:03, 13:22:01-13:22:02, 13:45, 13:48, 13:128 </w:t>
            </w:r>
          </w:p>
          <w:p w14:paraId="5747A01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D5B92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2CA70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1037E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3E08B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2E02B5E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EC906A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A6CEF2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1E767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B2A26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F0CD24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EB189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1B91A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AF20A5" w14:textId="1DC0EB74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*13:16, 13:20, 13:31, 13:41, 13:48, 13:128, 13:131 </w:t>
            </w:r>
          </w:p>
          <w:p w14:paraId="76842F6E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1C98D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1FDF4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C452B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A7419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E8B9C9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030DD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5C04EF" w14:textId="670357D9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03, 13:48, 13:120</w:t>
            </w:r>
          </w:p>
          <w:p w14:paraId="033609C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21358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103" w:type="dxa"/>
          </w:tcPr>
          <w:p w14:paraId="540EBADB" w14:textId="77777777" w:rsidR="00B5779D" w:rsidRPr="00B5779D" w:rsidRDefault="00B5779D" w:rsidP="00082FC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07:78, 15:42, 15:73:01:01-15:73:01:02, 15:86, 15:224, 15:303, 15:485-15:486, 15:552, 35:60, 35:432, 35:446, 40:71, 44:10, 46:11, 46:18, 51:62, 51:106:01-51:106:02, 51:157, 51:223, 51:225, 51:300, 52:25:01-52:25:02, 54:01:01:01-54:03, 54:05N, 54:07-54:08N, 54:10, 54:12-54:13, 54:17-54:41, 55:01:01:01-55:03, 55:05, 55:07, 55:09-55:12, 55:15-55:16, 55:18-55:19, 55:21-55:22, 55:24-55:26, 55:29-55:31, 55:33-55:40, 55:42-55:45, 55:47-55:48, 55:52-55:57, 55:59-55:67, 55:69-55:80, 55:82-55:85, 55:87-55:106, 56:01:01:01-56:01:04, 56:01:06-56:02:01:02, 56:02:03, 56:04:01:01-56:04:04, 56:07-56:08, 56:10, 56:13-56:14, 56:16-56:17, 56:19N-56:20:02, 56:23-56:30, 56:33-56:49, 56:51-56:59, 56:62-56:71, 58:73, 59:01:01:01-59:01:01:02, 59:04-59:09, 82:01:01:01-82:03, </w:t>
            </w:r>
            <w:r w:rsidRPr="00B5779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  <w:t>C*01:90, C*15:91, C*15:128</w:t>
            </w:r>
          </w:p>
          <w:p w14:paraId="5423535A" w14:textId="21BBFD57" w:rsidR="00B5779D" w:rsidRPr="00B5779D" w:rsidRDefault="00B5779D" w:rsidP="00082FC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7:78, 15:42, 15:73:01:01-15:73:01:02, 15:303, 15:486, 51:62, 51:106:01-51:106:02, 51:223, 51:225, 51:300, 52:25:01-52:25:02, 54:20, 54:33, 54:40</w:t>
            </w:r>
            <w:r w:rsidR="00A47ADA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</w:t>
            </w: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55:01:01:01-55:01:23, 55:03, 55:05, 55:09, 55:11, 55:15, 55:21, 55:24-55:25, 55:29, 55:31, 55:33, 55:36, 55:38, 55:40, 55:44-55:45, 55:52-55:55N, 55:59-55:60, 55:64, 55:66, 55:73-55:76, 55:78-55:79, 55:84-55:85, 55:87, 55:90-55:95, 55:97N-55:106, 56:25, 56:37, 56:43 56:66, </w:t>
            </w:r>
            <w:r w:rsidRPr="00B5779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  <w:t>C*01:90, C*15:91, C*15:128</w:t>
            </w:r>
          </w:p>
          <w:p w14:paraId="6A417DD5" w14:textId="1F768AEA" w:rsidR="00B5779D" w:rsidRPr="00A47ADA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A47ADA" w:rsidRPr="00B5779D">
              <w:rPr>
                <w:rFonts w:ascii="Arial" w:hAnsi="Arial" w:cs="Arial"/>
                <w:color w:val="000000"/>
                <w:sz w:val="18"/>
                <w:szCs w:val="18"/>
              </w:rPr>
              <w:t>15:73:01:01-15:73:01:02</w:t>
            </w:r>
            <w:r w:rsidR="00A47ADA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5:303, 15:486, 15:552, 35:432, 35:446, 40:71, 44:10, 46:11, 51:62, 51:106:01-51:106:02, 51:223, 51:225, 52:25:01-52:25:02, 54:03, 54:33, 54:40, 56:01:01:01-56:01:04, 56:01:06-56:01:12, 56:01:14-56:02:03, 56:04:01:01-56:04:04, 56:07-56:08, 56:13-56:14, 56:16-56:17, 56:20:01-56:20:02, 56:24-56:30, 56:33-56:49, 56:51-56:53, 56:55:01:02-56:59, 56:61-56:65, 56:67-56:71, 58:73, 59:04, 82:01:01:01-82:03</w:t>
            </w:r>
          </w:p>
        </w:tc>
      </w:tr>
      <w:tr w:rsidR="00B5779D" w:rsidRPr="00B5779D" w14:paraId="63F5AC02" w14:textId="77777777" w:rsidTr="00E558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7"/>
        </w:trPr>
        <w:tc>
          <w:tcPr>
            <w:tcW w:w="851" w:type="dxa"/>
          </w:tcPr>
          <w:p w14:paraId="66C4CC22" w14:textId="77777777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</w:rPr>
              <w:t>9</w:t>
            </w:r>
          </w:p>
        </w:tc>
        <w:tc>
          <w:tcPr>
            <w:tcW w:w="1134" w:type="dxa"/>
          </w:tcPr>
          <w:p w14:paraId="26D8311D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130 bp </w:t>
            </w:r>
          </w:p>
          <w:p w14:paraId="4EE0DA3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3119" w:type="dxa"/>
          </w:tcPr>
          <w:p w14:paraId="2139C57B" w14:textId="77777777" w:rsidR="00B5779D" w:rsidRPr="00B5779D" w:rsidRDefault="00B5779D" w:rsidP="00082FC0">
            <w:pPr>
              <w:tabs>
                <w:tab w:val="center" w:pos="1167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42</w:t>
            </w:r>
          </w:p>
          <w:p w14:paraId="4059D3E7" w14:textId="77777777" w:rsidR="00B5779D" w:rsidRPr="00B5779D" w:rsidRDefault="00B5779D" w:rsidP="00082FC0">
            <w:pPr>
              <w:tabs>
                <w:tab w:val="center" w:pos="1167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08</w:t>
            </w: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</w:p>
        </w:tc>
        <w:tc>
          <w:tcPr>
            <w:tcW w:w="5103" w:type="dxa"/>
          </w:tcPr>
          <w:p w14:paraId="5123250D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51:38</w:t>
            </w:r>
          </w:p>
          <w:p w14:paraId="4C513F4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779D" w:rsidRPr="007D0AA6" w14:paraId="1E0A7B6E" w14:textId="77777777" w:rsidTr="00E55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62D4B66B" w14:textId="02E26883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34" w:type="dxa"/>
          </w:tcPr>
          <w:p w14:paraId="1567241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30DFDAC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D7B62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C744EDC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02337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7CA16A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4922C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8C8A3E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45D32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C1618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C6FE8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20AC9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89BAE7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D4039D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9B73C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B48528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B654BC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1857D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EE0748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9A0F87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5274A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50FC0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AE0C96A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9BEEE8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28F67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836E2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256F8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33C7EA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8890EE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0CDAC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30F21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C4E77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F0FBEE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FD8D6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225E41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2ABE0A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F174B4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3AC80F" w14:textId="704D84ED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119" w:type="dxa"/>
          </w:tcPr>
          <w:p w14:paraId="167EDF74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  <w:lastRenderedPageBreak/>
              <w:t>*13:01:11, 13:21, 13:71</w:t>
            </w:r>
          </w:p>
          <w:p w14:paraId="22226F0E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2DA99342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0AD1FB7B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5FD1D599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59E0AF4C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13B86DDC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3BFC7077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0A38910B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09E2578C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39DC53C8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561631BA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0CEBBC56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3501A2D7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5BF87496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650CE753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6E881C0B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40E33655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3B68839A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56A1EAE6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2709D1CC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3B54F394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4315AC96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343C2C00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1BB4202D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7118116C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09BF3F74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47FADEA1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4EB3BD02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64D96C77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4C614F09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4CD8C295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4CDD9213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1FE563E4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31F466A1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36D09072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5BAC64D5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5D4680F4" w14:textId="7FA538AF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  <w:t>*13:09, 13:39, 13:67</w:t>
            </w:r>
          </w:p>
        </w:tc>
        <w:tc>
          <w:tcPr>
            <w:tcW w:w="5103" w:type="dxa"/>
          </w:tcPr>
          <w:p w14:paraId="64EA3799" w14:textId="77777777" w:rsidR="00B5779D" w:rsidRPr="00B5779D" w:rsidRDefault="00B5779D" w:rsidP="00082FC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s-ES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  <w:lastRenderedPageBreak/>
              <w:t xml:space="preserve">*07:05:01:01-07:06:01:02, 07:06:03, 07:32, 07:34, 07:40, 07:53, 07:69, 07:78, 07:80, 07:90, 07:97, 07:105, 07:112, 07:123, 07:137-07:138, 07:140, 07:176, 07:182N, 07:201N, 07:206-07:207, 07:209-07:210, 07:213, 07:222, 07:249, 07:258, 07:264, 07:269-07:270, 07:278, 07:283, 07:287, 07:293, 07:304, 07:317, 07:324, 07:327, 07:332-07:333, 07:340, 07:349, 07:352-07:353, 07:356-07:358, 07:368, 07:378, 07:387, 07:389, 07:395, 08:01:02, 08:01:13, 08:20:01, 08:53:02, 08:79, 08:213, 15:150, 15:188, 18:189, 27:07:01-27:07:06, 27:11, 27:20, 27:24, 27:27, 27:33, 27:43, 27:125, 27:130, 27:164, 27:168, 27:180, 27:187, 27:218-27:219, 35:09:02-35:09:03, 35:18, 35:31, 35:88, 35:230, 38:63, 39:136, 40:01:01-40:01:13, 40:01:15-40:01:20, 40:01:22-40:01:25, 40:01:27, 40:01:29, 40:01:31, 40:01:33-40:01:45, 40:01:47-40:01:49, 40:01:51-40:02:09, 40:02:11-40:02:12, 40:02:14-40:02:17, 40:02:19, 40:02:21-40:02:25, 40:02:27-40:02:30, 40:04:01-40:06:04:02, 40:06:06-40:06:09, 40:06:11-40:08, 40:10:01:01-40:13, 40:14:03-40:16:01:02, 40:19, 40:21-40:23, 40:25, 40:27:01-40:27:02, 40:29-40:30, 40:34-40:35:01, 40:36-40:40, 40:43, 40:45-40:51, 40:53-40:58, 40:61-40:70:02, 40:72:02-40:76, 40:79-40:86, </w:t>
            </w: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  <w:lastRenderedPageBreak/>
              <w:t xml:space="preserve">40:87:02-40:88, 40:90-40:94, 40:96-40:97, 40:99-40:114:01:02, 40:115-40:119, 40:122-40:123, 40:125:01-40:130:02, 40:132-40:135, 40:137-40:157, 40:160:01-40:171, 40:173-40:179, 40:182-40:183, 40:185-40:186:02, 40:188-40:236, 40:239-40:266, 40:268-40:279, 40:281-40:283, 40:285-40:304, 40:306, 40:308-40:311, 40:313-40:329, 40:331-40:340, 40:342-40:351, 40:353:01-40:367, 40:369-40:380, 40:382-40:389, 40:392-40:413, 40:415-40:421Q, 40:423-40:428N, 40:430-40:449, 41:08, 44:31, 48:01:01:01-48:01:10, 48:03:01:01-48:07, 48:09-48:11, 48:13, 48:15-48:16, 48:18-48:22, 48:24, 48:28-48:45, 48:47-48:50, 51:01:09, 51:01:21, 51:01:25, 51:10, 51:24:02-51:24:04, 51:81, 51:217, 51:279, 52:54, 54:11, 55:04, 55:08, 55:49, 55:86, 56:20:02, 58:27, 67:03, 81:01:01:01-81:09, </w:t>
            </w:r>
            <w:r w:rsidRPr="00B5779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s-ES"/>
              </w:rPr>
              <w:t>C*01:90, C*01:116, C*02:68, C*03:317, C*07:775, C*12:282, C*15:24, C*15:128</w:t>
            </w:r>
          </w:p>
          <w:p w14:paraId="74CE0108" w14:textId="0863C69F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  <w:r w:rsidRPr="00B5779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s-ES"/>
              </w:rPr>
              <w:t>*</w:t>
            </w: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  <w:t xml:space="preserve">07:177, 08:102, 08:122, 14:48, 15:53, 15:183, 15:212, 15:336, 15:345, 15:511, 18:80, 18:102, 18:107, 27:08, 27:12:01:01-27:12:01:03, 27:18, 27:26, 27:33, 27:40, 27:42, 27:44, 27:89, 27:153, 27:165w, 27:204, 35:63, 35:84, 35:90, 35:150:01-35:150:02, 35:184, 35:201, 35:217, 35:317, 35:441, 40:01:01-40:01:10, 40:01:12-40:09, 40:11:01:01-40:11:02, 40:14:01-40:16:01:02, 40:18, 40:20:01:01-40:20:01:02, 40:22N-40:40, 40:42-40:46, 40:48-40:57, 40:59-40:75, 40:77-40:95, 40:97-40:108, 40:111-40:116, 40:118N-40:136, 40:138-40:148, 40:150-40:156, 40:158-40:187, 40:189-40:200, 40:202-40:214, 40:216N-40:247, 40:249-40:281, 40:283-40:291N, 40:293-40:324, 40:326-40:339, 40:341-40:350, 40:352-40:363, 40:366-40:393, 40:395-40:399N, 40:402-40:449, 41:01:01:01-41:04, 41:06-41:11, 41:13-41:21, 41:23-41:25, 41:27-41:35, 41:37-41:45N, 41:47-41:59, 41:61-41:63, 44:09, 44:46, 44:75, 44:90, 44:129, 44:131, 44:254, 44:277, 44:438N, 45:01:01:01-45:15, 45:17-45:25, 46:10, 47:02, 47:03w, 50:01:01:01-50:02:01:02, 50:04-50:20, 50:31-50:69, 56:36, 73:01:01:01-73:02, </w:t>
            </w:r>
            <w:r w:rsidRPr="00B5779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s-ES"/>
              </w:rPr>
              <w:t>C*03:504, C*07:828</w:t>
            </w:r>
          </w:p>
        </w:tc>
      </w:tr>
      <w:tr w:rsidR="00B5779D" w:rsidRPr="00B5779D" w14:paraId="72482A8B" w14:textId="77777777" w:rsidTr="00E558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25B6D881" w14:textId="5050DF34" w:rsidR="006153E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lastRenderedPageBreak/>
              <w:t>13</w:t>
            </w:r>
          </w:p>
        </w:tc>
        <w:tc>
          <w:tcPr>
            <w:tcW w:w="1134" w:type="dxa"/>
          </w:tcPr>
          <w:p w14:paraId="729C870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90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</w:p>
          <w:p w14:paraId="79F42FC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160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</w:p>
          <w:p w14:paraId="27D95C87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245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</w:p>
        </w:tc>
        <w:tc>
          <w:tcPr>
            <w:tcW w:w="3119" w:type="dxa"/>
          </w:tcPr>
          <w:p w14:paraId="4450405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13:19 </w:t>
            </w:r>
          </w:p>
          <w:p w14:paraId="55C0A65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57</w:t>
            </w:r>
          </w:p>
          <w:p w14:paraId="5AB9360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13:12:01-13:12:02 </w:t>
            </w:r>
          </w:p>
        </w:tc>
        <w:tc>
          <w:tcPr>
            <w:tcW w:w="5103" w:type="dxa"/>
          </w:tcPr>
          <w:p w14:paraId="0E5BC5FA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49:34</w:t>
            </w:r>
          </w:p>
          <w:p w14:paraId="71C6CA3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35:287</w:t>
            </w:r>
          </w:p>
        </w:tc>
      </w:tr>
      <w:tr w:rsidR="00B5779D" w:rsidRPr="00B5779D" w14:paraId="2AA5BCE8" w14:textId="77777777" w:rsidTr="00E55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2F3213CB" w14:textId="43F2AD46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sz w:val="18"/>
                <w:szCs w:val="18"/>
                <w:lang w:val="sv-SE"/>
              </w:rPr>
              <w:t>15</w:t>
            </w:r>
          </w:p>
        </w:tc>
        <w:tc>
          <w:tcPr>
            <w:tcW w:w="1134" w:type="dxa"/>
          </w:tcPr>
          <w:p w14:paraId="2F2E1C67" w14:textId="77777777" w:rsidR="00B5779D" w:rsidRPr="00B5779D" w:rsidRDefault="00B5779D" w:rsidP="00082FC0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sz w:val="18"/>
                <w:szCs w:val="18"/>
                <w:lang w:val="sv-SE"/>
              </w:rPr>
              <w:t xml:space="preserve">105 </w:t>
            </w:r>
            <w:proofErr w:type="spellStart"/>
            <w:r w:rsidRPr="00B5779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  <w:r w:rsidRPr="00B5779D">
              <w:rPr>
                <w:rFonts w:ascii="Arial" w:hAnsi="Arial" w:cs="Arial"/>
                <w:sz w:val="18"/>
                <w:szCs w:val="18"/>
                <w:lang w:val="sv-SE"/>
              </w:rPr>
              <w:t xml:space="preserve"> </w:t>
            </w:r>
          </w:p>
          <w:p w14:paraId="1704641A" w14:textId="77777777" w:rsidR="00B5779D" w:rsidRPr="00B5779D" w:rsidRDefault="00B5779D" w:rsidP="00082FC0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</w:p>
          <w:p w14:paraId="1E80F444" w14:textId="77777777" w:rsidR="00B5779D" w:rsidRPr="00B5779D" w:rsidRDefault="00B5779D" w:rsidP="00082FC0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</w:p>
          <w:p w14:paraId="54279EBB" w14:textId="77777777" w:rsidR="00B5779D" w:rsidRPr="00B5779D" w:rsidRDefault="00B5779D" w:rsidP="00082FC0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sz w:val="18"/>
                <w:szCs w:val="18"/>
                <w:lang w:val="sv-SE"/>
              </w:rPr>
              <w:t xml:space="preserve">245 </w:t>
            </w:r>
            <w:proofErr w:type="spellStart"/>
            <w:r w:rsidRPr="00B5779D">
              <w:rPr>
                <w:rFonts w:ascii="Arial" w:hAnsi="Arial" w:cs="Arial"/>
                <w:sz w:val="18"/>
                <w:szCs w:val="18"/>
                <w:lang w:val="sv-SE"/>
              </w:rPr>
              <w:t>bp</w:t>
            </w:r>
            <w:proofErr w:type="spellEnd"/>
          </w:p>
        </w:tc>
        <w:tc>
          <w:tcPr>
            <w:tcW w:w="3119" w:type="dxa"/>
          </w:tcPr>
          <w:p w14:paraId="4184F015" w14:textId="77777777" w:rsidR="00B5779D" w:rsidRPr="00B5779D" w:rsidRDefault="00B5779D" w:rsidP="00082FC0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sz w:val="18"/>
                <w:szCs w:val="18"/>
                <w:lang w:val="sv-SE"/>
              </w:rPr>
              <w:t xml:space="preserve">*13:02:26, 13:22:01, 13:128 </w:t>
            </w:r>
          </w:p>
          <w:p w14:paraId="23FB2189" w14:textId="77777777" w:rsidR="00B5779D" w:rsidRPr="00B5779D" w:rsidRDefault="00B5779D" w:rsidP="00082FC0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</w:p>
          <w:p w14:paraId="2A5E5D5C" w14:textId="77777777" w:rsidR="006153ED" w:rsidRDefault="006153ED" w:rsidP="00082FC0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</w:p>
          <w:p w14:paraId="74423851" w14:textId="498FBD4F" w:rsidR="00B5779D" w:rsidRPr="00B5779D" w:rsidRDefault="00B5779D" w:rsidP="00082FC0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sz w:val="18"/>
                <w:szCs w:val="18"/>
                <w:lang w:val="sv-SE"/>
              </w:rPr>
              <w:t xml:space="preserve">*13:14, 13:83 </w:t>
            </w:r>
          </w:p>
        </w:tc>
        <w:tc>
          <w:tcPr>
            <w:tcW w:w="5103" w:type="dxa"/>
          </w:tcPr>
          <w:p w14:paraId="2B777A6E" w14:textId="77777777" w:rsidR="00B5779D" w:rsidRPr="00B5779D" w:rsidRDefault="00B5779D" w:rsidP="00082FC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5779D">
              <w:rPr>
                <w:rFonts w:ascii="Arial" w:hAnsi="Arial" w:cs="Arial"/>
                <w:sz w:val="18"/>
                <w:szCs w:val="18"/>
              </w:rPr>
              <w:t xml:space="preserve">*07:78, 15:73:01:01-15:73:01:02, 15:303, 15:486, 40:48, 40:377, 49:01:14, 54:22, 56:01:03, 56:20:02, </w:t>
            </w:r>
            <w:r w:rsidRPr="00B5779D">
              <w:rPr>
                <w:rFonts w:ascii="Arial" w:hAnsi="Arial" w:cs="Arial"/>
                <w:b/>
                <w:bCs/>
                <w:sz w:val="18"/>
                <w:szCs w:val="18"/>
              </w:rPr>
              <w:t>C*15:91, C*15:128</w:t>
            </w:r>
          </w:p>
          <w:p w14:paraId="21A0A34E" w14:textId="77777777" w:rsidR="00B5779D" w:rsidRPr="00B5779D" w:rsidRDefault="00B5779D" w:rsidP="00082FC0">
            <w:pPr>
              <w:rPr>
                <w:rFonts w:ascii="Arial" w:hAnsi="Arial" w:cs="Arial"/>
                <w:sz w:val="18"/>
                <w:szCs w:val="18"/>
              </w:rPr>
            </w:pPr>
            <w:r w:rsidRPr="00B5779D">
              <w:rPr>
                <w:rFonts w:ascii="Arial" w:hAnsi="Arial" w:cs="Arial"/>
                <w:sz w:val="18"/>
                <w:szCs w:val="18"/>
              </w:rPr>
              <w:t>*07:149, 18:09</w:t>
            </w:r>
            <w:r w:rsidRPr="00B5779D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B5779D">
              <w:rPr>
                <w:rFonts w:ascii="Arial" w:hAnsi="Arial" w:cs="Arial"/>
                <w:sz w:val="18"/>
                <w:szCs w:val="18"/>
              </w:rPr>
              <w:t>, 27:01</w:t>
            </w:r>
            <w:r w:rsidRPr="00B5779D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B5779D">
              <w:rPr>
                <w:rFonts w:ascii="Arial" w:hAnsi="Arial" w:cs="Arial"/>
                <w:sz w:val="18"/>
                <w:szCs w:val="18"/>
              </w:rPr>
              <w:t>, 27:142</w:t>
            </w:r>
            <w:r w:rsidRPr="00B5779D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B5779D">
              <w:rPr>
                <w:rFonts w:ascii="Arial" w:hAnsi="Arial" w:cs="Arial"/>
                <w:sz w:val="18"/>
                <w:szCs w:val="18"/>
              </w:rPr>
              <w:t>, 37:10</w:t>
            </w:r>
            <w:r w:rsidRPr="00B5779D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B5779D">
              <w:rPr>
                <w:rFonts w:ascii="Arial" w:hAnsi="Arial" w:cs="Arial"/>
                <w:sz w:val="18"/>
                <w:szCs w:val="18"/>
              </w:rPr>
              <w:t>, 38:02:01:01-38:02:06, 38:02:08-38:04, 38:08, 38:15, 38:18, 38:23, 38:29, 38:35, 38:43-38:50, 38:62, 38:64, 38:72, 38:74-38:76, 38:79, 38:82, 38:84</w:t>
            </w:r>
            <w:r w:rsidRPr="00B5779D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B5779D">
              <w:rPr>
                <w:rFonts w:ascii="Arial" w:hAnsi="Arial" w:cs="Arial"/>
                <w:sz w:val="18"/>
                <w:szCs w:val="18"/>
              </w:rPr>
              <w:t>, 38:85, 38:160, 38:162, 40:96</w:t>
            </w:r>
            <w:r w:rsidRPr="00B5779D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B5779D">
              <w:rPr>
                <w:rFonts w:ascii="Arial" w:hAnsi="Arial" w:cs="Arial"/>
                <w:sz w:val="18"/>
                <w:szCs w:val="18"/>
              </w:rPr>
              <w:t>, 40:157</w:t>
            </w:r>
            <w:r w:rsidRPr="00B5779D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B5779D">
              <w:rPr>
                <w:rFonts w:ascii="Arial" w:hAnsi="Arial" w:cs="Arial"/>
                <w:sz w:val="18"/>
                <w:szCs w:val="18"/>
              </w:rPr>
              <w:t>, 40:201</w:t>
            </w:r>
            <w:r w:rsidRPr="00B5779D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B5779D">
              <w:rPr>
                <w:rFonts w:ascii="Arial" w:hAnsi="Arial" w:cs="Arial"/>
                <w:sz w:val="18"/>
                <w:szCs w:val="18"/>
              </w:rPr>
              <w:t>, 44:103</w:t>
            </w:r>
            <w:r w:rsidRPr="00B5779D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B5779D">
              <w:rPr>
                <w:rFonts w:ascii="Arial" w:hAnsi="Arial" w:cs="Arial"/>
                <w:sz w:val="18"/>
                <w:szCs w:val="18"/>
              </w:rPr>
              <w:t>, 44:130, 44:212</w:t>
            </w:r>
            <w:r w:rsidRPr="00B5779D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B5779D">
              <w:rPr>
                <w:rFonts w:ascii="Arial" w:hAnsi="Arial" w:cs="Arial"/>
                <w:sz w:val="18"/>
                <w:szCs w:val="18"/>
              </w:rPr>
              <w:t>, 44:224</w:t>
            </w:r>
          </w:p>
        </w:tc>
      </w:tr>
      <w:tr w:rsidR="00B5779D" w:rsidRPr="00B5779D" w14:paraId="237ED88D" w14:textId="77777777" w:rsidTr="00E558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334CD464" w14:textId="5797F57A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16</w:t>
            </w:r>
          </w:p>
        </w:tc>
        <w:tc>
          <w:tcPr>
            <w:tcW w:w="1134" w:type="dxa"/>
          </w:tcPr>
          <w:p w14:paraId="257CDE7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90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</w:p>
          <w:p w14:paraId="426E4DEC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205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</w:p>
        </w:tc>
        <w:tc>
          <w:tcPr>
            <w:tcW w:w="3119" w:type="dxa"/>
          </w:tcPr>
          <w:p w14:paraId="2D7DF20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17, 13:33, 13:57</w:t>
            </w:r>
          </w:p>
          <w:p w14:paraId="53B9ACD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13:15 </w:t>
            </w:r>
          </w:p>
        </w:tc>
        <w:tc>
          <w:tcPr>
            <w:tcW w:w="5103" w:type="dxa"/>
          </w:tcPr>
          <w:p w14:paraId="1528687C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5:399, 35:46, 35:207, 57:88</w:t>
            </w:r>
          </w:p>
          <w:p w14:paraId="4A3D0F40" w14:textId="2DCE5E34" w:rsidR="00B5779D" w:rsidRPr="00B5779D" w:rsidRDefault="00522D61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</w:t>
            </w:r>
            <w:r w:rsidR="00B5779D"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14:37, 49:09, 50:58, 51:62, </w:t>
            </w:r>
            <w:proofErr w:type="gramStart"/>
            <w:r w:rsidR="00B5779D"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51:106:01-51:106:02</w:t>
            </w:r>
            <w:proofErr w:type="gramEnd"/>
            <w:r w:rsidR="00B5779D"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51:223, 51:225, 52:25:01-52:25:02, 56:34</w:t>
            </w:r>
          </w:p>
        </w:tc>
      </w:tr>
      <w:tr w:rsidR="00B5779D" w:rsidRPr="00B5779D" w14:paraId="3AF517EE" w14:textId="77777777" w:rsidTr="00E55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7ECDF622" w14:textId="77777777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17</w:t>
            </w:r>
          </w:p>
        </w:tc>
        <w:tc>
          <w:tcPr>
            <w:tcW w:w="1134" w:type="dxa"/>
          </w:tcPr>
          <w:p w14:paraId="3E68620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160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</w:p>
          <w:p w14:paraId="45855AC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220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</w:p>
        </w:tc>
        <w:tc>
          <w:tcPr>
            <w:tcW w:w="3119" w:type="dxa"/>
          </w:tcPr>
          <w:p w14:paraId="70790EB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49N</w:t>
            </w:r>
          </w:p>
          <w:p w14:paraId="6F3607B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13:27, 13:43 </w:t>
            </w:r>
          </w:p>
        </w:tc>
        <w:tc>
          <w:tcPr>
            <w:tcW w:w="5103" w:type="dxa"/>
          </w:tcPr>
          <w:p w14:paraId="06D339A0" w14:textId="77777777" w:rsidR="00B5779D" w:rsidRPr="00B5779D" w:rsidRDefault="00B5779D" w:rsidP="00082FC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</w:pPr>
          </w:p>
          <w:p w14:paraId="70565483" w14:textId="77777777" w:rsidR="00B5779D" w:rsidRPr="00B5779D" w:rsidRDefault="00B5779D" w:rsidP="00082FC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  <w:t>C*02:159, C*02:161</w:t>
            </w:r>
          </w:p>
        </w:tc>
      </w:tr>
      <w:tr w:rsidR="00B5779D" w:rsidRPr="00B5779D" w14:paraId="45D2230F" w14:textId="77777777" w:rsidTr="00E558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67A3E67E" w14:textId="77777777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18</w:t>
            </w:r>
          </w:p>
        </w:tc>
        <w:tc>
          <w:tcPr>
            <w:tcW w:w="1134" w:type="dxa"/>
          </w:tcPr>
          <w:p w14:paraId="15CE523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155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</w:p>
          <w:p w14:paraId="27356ED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205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</w:p>
          <w:p w14:paraId="47E9D39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275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</w:p>
        </w:tc>
        <w:tc>
          <w:tcPr>
            <w:tcW w:w="3119" w:type="dxa"/>
          </w:tcPr>
          <w:p w14:paraId="21BD524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28</w:t>
            </w:r>
          </w:p>
          <w:p w14:paraId="770B75BD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32</w:t>
            </w:r>
          </w:p>
          <w:p w14:paraId="0DB0DA1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44</w:t>
            </w:r>
          </w:p>
        </w:tc>
        <w:tc>
          <w:tcPr>
            <w:tcW w:w="5103" w:type="dxa"/>
          </w:tcPr>
          <w:p w14:paraId="54AB2C5F" w14:textId="77777777" w:rsidR="00B5779D" w:rsidRPr="00B5779D" w:rsidRDefault="00B5779D" w:rsidP="00082FC0">
            <w:pPr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  <w:bookmarkStart w:id="1" w:name="_GoBack"/>
            <w:bookmarkEnd w:id="1"/>
          </w:p>
        </w:tc>
      </w:tr>
      <w:tr w:rsidR="00B5779D" w:rsidRPr="00B5779D" w14:paraId="4E96B6C7" w14:textId="77777777" w:rsidTr="00E55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2997DB87" w14:textId="77777777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19</w:t>
            </w:r>
          </w:p>
        </w:tc>
        <w:tc>
          <w:tcPr>
            <w:tcW w:w="1134" w:type="dxa"/>
          </w:tcPr>
          <w:p w14:paraId="41CDA528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195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</w:p>
          <w:p w14:paraId="0945C49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240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</w:p>
          <w:p w14:paraId="54931B7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315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</w:p>
          <w:p w14:paraId="2A91527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345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</w:p>
        </w:tc>
        <w:tc>
          <w:tcPr>
            <w:tcW w:w="3119" w:type="dxa"/>
          </w:tcPr>
          <w:p w14:paraId="617D16A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34</w:t>
            </w:r>
          </w:p>
          <w:p w14:paraId="16DA6BF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76N</w:t>
            </w:r>
          </w:p>
          <w:p w14:paraId="546BD8A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13:96 </w:t>
            </w:r>
          </w:p>
          <w:p w14:paraId="4862C81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38, 13:52</w:t>
            </w:r>
          </w:p>
        </w:tc>
        <w:tc>
          <w:tcPr>
            <w:tcW w:w="5103" w:type="dxa"/>
          </w:tcPr>
          <w:p w14:paraId="10A41E1D" w14:textId="77777777" w:rsidR="00B5779D" w:rsidRPr="00B5779D" w:rsidRDefault="00B5779D" w:rsidP="00082FC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  <w:t>C*17:08</w:t>
            </w:r>
          </w:p>
          <w:p w14:paraId="0323F1A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14F9CF69" w14:textId="77777777" w:rsidR="00B5779D" w:rsidRPr="00B5779D" w:rsidRDefault="00B5779D" w:rsidP="00082FC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39:77</w:t>
            </w:r>
          </w:p>
        </w:tc>
      </w:tr>
      <w:tr w:rsidR="00B5779D" w:rsidRPr="00B5779D" w14:paraId="3FB63B33" w14:textId="77777777" w:rsidTr="00E558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0855B930" w14:textId="704AEC1F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21</w:t>
            </w:r>
          </w:p>
        </w:tc>
        <w:tc>
          <w:tcPr>
            <w:tcW w:w="1134" w:type="dxa"/>
          </w:tcPr>
          <w:p w14:paraId="5BAE096D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120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</w:p>
          <w:p w14:paraId="3EAC942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180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</w:p>
          <w:p w14:paraId="7DBBA7A7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245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</w:p>
        </w:tc>
        <w:tc>
          <w:tcPr>
            <w:tcW w:w="3119" w:type="dxa"/>
          </w:tcPr>
          <w:p w14:paraId="75EB878E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29</w:t>
            </w:r>
          </w:p>
          <w:p w14:paraId="67BC4B38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30, 13:40</w:t>
            </w:r>
          </w:p>
          <w:p w14:paraId="3D9E8E4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13:103N </w:t>
            </w:r>
          </w:p>
        </w:tc>
        <w:tc>
          <w:tcPr>
            <w:tcW w:w="5103" w:type="dxa"/>
          </w:tcPr>
          <w:p w14:paraId="06C4A84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4177D8D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44:219</w:t>
            </w:r>
          </w:p>
          <w:p w14:paraId="2DC6D3C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5:528N, 27:64N, 40:118N, 40:291N, 44:448N</w:t>
            </w:r>
          </w:p>
        </w:tc>
      </w:tr>
      <w:tr w:rsidR="00B5779D" w:rsidRPr="00B5779D" w14:paraId="41D0E3CF" w14:textId="77777777" w:rsidTr="00E55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4D09F42F" w14:textId="77777777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22</w:t>
            </w:r>
          </w:p>
        </w:tc>
        <w:tc>
          <w:tcPr>
            <w:tcW w:w="1134" w:type="dxa"/>
          </w:tcPr>
          <w:p w14:paraId="11E9950E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135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 </w:t>
            </w:r>
          </w:p>
          <w:p w14:paraId="4907F5B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175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</w:p>
          <w:p w14:paraId="516AD0E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lastRenderedPageBreak/>
              <w:t xml:space="preserve">300 </w:t>
            </w:r>
            <w:proofErr w:type="spellStart"/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bp</w:t>
            </w:r>
            <w:proofErr w:type="spellEnd"/>
          </w:p>
        </w:tc>
        <w:tc>
          <w:tcPr>
            <w:tcW w:w="3119" w:type="dxa"/>
          </w:tcPr>
          <w:p w14:paraId="6A1B858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lastRenderedPageBreak/>
              <w:t>*13:25</w:t>
            </w:r>
          </w:p>
          <w:p w14:paraId="3CDDE47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40</w:t>
            </w:r>
          </w:p>
          <w:p w14:paraId="2793201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lastRenderedPageBreak/>
              <w:t xml:space="preserve">*13:86 </w:t>
            </w:r>
          </w:p>
        </w:tc>
        <w:tc>
          <w:tcPr>
            <w:tcW w:w="5103" w:type="dxa"/>
          </w:tcPr>
          <w:p w14:paraId="52440C2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92BAD7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1683F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</w:t>
            </w: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07:225, 35:02:01:01-35:02:07, 35:02:08</w:t>
            </w:r>
            <w:r w:rsidRPr="00B5779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w</w:t>
            </w: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35:02:09-35:02:15, 35:81, 35:83, 35:95, 35:129N, 35:146, 35:154, 35:157, 35:162, 35:172, 35:182-35:184, 35:211, 35:220, 35:258, 35:270, 35:273, 35:285, 35:309, 35:311, 35:323, 35:335, 35:339, 35:357, 35:361, 35:366-35:367, 35:372, 35:374, 35:377-35:379, 35:387, 35:391, 35:394, 35:396, 35:403, 35:407, 35:410, 35:419, 35:443, 45:12, 50:36, 53:19, 53:36, 58:65</w:t>
            </w:r>
          </w:p>
        </w:tc>
      </w:tr>
      <w:tr w:rsidR="00B5779D" w:rsidRPr="00B5779D" w14:paraId="0E3AC555" w14:textId="77777777" w:rsidTr="00E558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05C050A6" w14:textId="77777777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23</w:t>
            </w:r>
          </w:p>
        </w:tc>
        <w:tc>
          <w:tcPr>
            <w:tcW w:w="1134" w:type="dxa"/>
          </w:tcPr>
          <w:p w14:paraId="3DE2989E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130 bp </w:t>
            </w:r>
          </w:p>
          <w:p w14:paraId="3905B49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2AEE2B3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3119" w:type="dxa"/>
          </w:tcPr>
          <w:p w14:paraId="17A4230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42</w:t>
            </w:r>
          </w:p>
          <w:p w14:paraId="0EDF841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37</w:t>
            </w:r>
          </w:p>
          <w:p w14:paraId="2FDBAFC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*13:44 </w:t>
            </w:r>
          </w:p>
        </w:tc>
        <w:tc>
          <w:tcPr>
            <w:tcW w:w="5103" w:type="dxa"/>
          </w:tcPr>
          <w:p w14:paraId="19F2AF4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51:38</w:t>
            </w:r>
          </w:p>
        </w:tc>
      </w:tr>
      <w:tr w:rsidR="00B5779D" w:rsidRPr="00B5779D" w14:paraId="22A73B21" w14:textId="77777777" w:rsidTr="00E55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77F7D11E" w14:textId="77777777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34" w:type="dxa"/>
          </w:tcPr>
          <w:p w14:paraId="791E617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1D8DC58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430 bp</w:t>
            </w:r>
          </w:p>
        </w:tc>
        <w:tc>
          <w:tcPr>
            <w:tcW w:w="3119" w:type="dxa"/>
          </w:tcPr>
          <w:p w14:paraId="639C751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70</w:t>
            </w:r>
          </w:p>
          <w:p w14:paraId="044449A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64</w:t>
            </w:r>
          </w:p>
        </w:tc>
        <w:tc>
          <w:tcPr>
            <w:tcW w:w="5103" w:type="dxa"/>
          </w:tcPr>
          <w:p w14:paraId="4AC92BE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779D" w:rsidRPr="00B5779D" w14:paraId="099FAEA6" w14:textId="77777777" w:rsidTr="00E558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04942986" w14:textId="58C75CFB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34" w:type="dxa"/>
          </w:tcPr>
          <w:p w14:paraId="4309A69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6447B49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2DE7A2E7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3119" w:type="dxa"/>
          </w:tcPr>
          <w:p w14:paraId="719BBBE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50</w:t>
            </w:r>
          </w:p>
          <w:p w14:paraId="7E83A34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*13:103N </w:t>
            </w:r>
          </w:p>
          <w:p w14:paraId="1B1B63B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47</w:t>
            </w:r>
          </w:p>
        </w:tc>
        <w:tc>
          <w:tcPr>
            <w:tcW w:w="5103" w:type="dxa"/>
          </w:tcPr>
          <w:p w14:paraId="04CD084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07:345, 27:82</w:t>
            </w:r>
          </w:p>
          <w:p w14:paraId="48C3200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*27:64N, 40:118N, 40:291N, </w:t>
            </w:r>
            <w:r w:rsidRPr="00B577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66:39N</w:t>
            </w:r>
          </w:p>
          <w:p w14:paraId="00B061AC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779D" w:rsidRPr="00B5779D" w14:paraId="538E77B4" w14:textId="77777777" w:rsidTr="00E55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4DFBBB65" w14:textId="7346E886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</w:rPr>
              <w:t>27</w:t>
            </w:r>
          </w:p>
        </w:tc>
        <w:tc>
          <w:tcPr>
            <w:tcW w:w="1134" w:type="dxa"/>
          </w:tcPr>
          <w:p w14:paraId="4D50F3A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80 bp</w:t>
            </w:r>
          </w:p>
          <w:p w14:paraId="35A0740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678F53D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0090DE5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3119" w:type="dxa"/>
          </w:tcPr>
          <w:p w14:paraId="28B4D19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96</w:t>
            </w:r>
          </w:p>
          <w:p w14:paraId="3BD8E34C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52</w:t>
            </w:r>
          </w:p>
          <w:p w14:paraId="0A94ADDC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61</w:t>
            </w:r>
          </w:p>
          <w:p w14:paraId="04DE7CD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*13:69 </w:t>
            </w:r>
          </w:p>
        </w:tc>
        <w:tc>
          <w:tcPr>
            <w:tcW w:w="5103" w:type="dxa"/>
          </w:tcPr>
          <w:p w14:paraId="6667BBC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39:77</w:t>
            </w:r>
          </w:p>
          <w:p w14:paraId="349C080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EBDD1C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42:25</w:t>
            </w:r>
          </w:p>
        </w:tc>
      </w:tr>
      <w:bookmarkEnd w:id="0"/>
    </w:tbl>
    <w:p w14:paraId="0B1CF734" w14:textId="77777777" w:rsidR="00DB1D43" w:rsidRPr="0056413C" w:rsidRDefault="00DB1D43" w:rsidP="009A68DA">
      <w:pPr>
        <w:jc w:val="both"/>
        <w:rPr>
          <w:rFonts w:ascii="Arial" w:hAnsi="Arial" w:cs="Arial"/>
          <w:spacing w:val="-3"/>
          <w:sz w:val="18"/>
          <w:szCs w:val="18"/>
          <w:highlight w:val="yellow"/>
          <w:vertAlign w:val="superscript"/>
        </w:rPr>
      </w:pPr>
    </w:p>
    <w:p w14:paraId="714441FB" w14:textId="1965F707" w:rsidR="003310BD" w:rsidRPr="003310BD" w:rsidRDefault="003310BD" w:rsidP="009A68DA">
      <w:pPr>
        <w:jc w:val="both"/>
        <w:rPr>
          <w:rFonts w:ascii="Arial" w:hAnsi="Arial" w:cs="Arial"/>
          <w:sz w:val="18"/>
          <w:szCs w:val="18"/>
        </w:rPr>
      </w:pPr>
      <w:r w:rsidRPr="000A7FDB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7E162B">
        <w:rPr>
          <w:rFonts w:ascii="Arial" w:hAnsi="Arial" w:cs="Arial"/>
          <w:spacing w:val="-3"/>
          <w:sz w:val="18"/>
          <w:szCs w:val="18"/>
        </w:rPr>
        <w:t xml:space="preserve">The following HLA-B*13 alleles </w:t>
      </w:r>
      <w:r w:rsidRPr="007E162B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62A42DF2" w14:textId="77777777" w:rsidR="003310BD" w:rsidRPr="003310BD" w:rsidRDefault="003310BD" w:rsidP="009A68DA">
      <w:pPr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60"/>
        <w:gridCol w:w="1276"/>
      </w:tblGrid>
      <w:tr w:rsidR="00261DEC" w:rsidRPr="003310BD" w14:paraId="3F197FD9" w14:textId="77777777" w:rsidTr="00082FC0">
        <w:trPr>
          <w:trHeight w:val="314"/>
        </w:trPr>
        <w:tc>
          <w:tcPr>
            <w:tcW w:w="266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FFFFF"/>
          </w:tcPr>
          <w:p w14:paraId="200919C4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bookmarkStart w:id="2" w:name="_Hlk18303900"/>
            <w:r w:rsidRPr="003310BD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FFFFF"/>
          </w:tcPr>
          <w:p w14:paraId="182E30F9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3310BD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261DEC" w:rsidRPr="003310BD" w14:paraId="42A20782" w14:textId="77777777" w:rsidTr="00082FC0">
        <w:trPr>
          <w:trHeight w:val="227"/>
        </w:trPr>
        <w:tc>
          <w:tcPr>
            <w:tcW w:w="2660" w:type="dxa"/>
            <w:tcBorders>
              <w:top w:val="single" w:sz="4" w:space="0" w:color="D9D9D9" w:themeColor="background1" w:themeShade="D9"/>
              <w:left w:val="nil"/>
              <w:bottom w:val="nil"/>
            </w:tcBorders>
            <w:shd w:val="clear" w:color="auto" w:fill="D9D9D9" w:themeFill="background1" w:themeFillShade="D9"/>
          </w:tcPr>
          <w:p w14:paraId="504A74EF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>
              <w:rPr>
                <w:spacing w:val="-3"/>
                <w:sz w:val="18"/>
                <w:szCs w:val="18"/>
              </w:rPr>
              <w:t>B*13:02:06, 13:14</w:t>
            </w:r>
          </w:p>
        </w:tc>
        <w:tc>
          <w:tcPr>
            <w:tcW w:w="1276" w:type="dxa"/>
            <w:tcBorders>
              <w:top w:val="single" w:sz="4" w:space="0" w:color="D9D9D9" w:themeColor="background1" w:themeShade="D9"/>
              <w:bottom w:val="nil"/>
              <w:right w:val="nil"/>
            </w:tcBorders>
            <w:shd w:val="clear" w:color="auto" w:fill="D9D9D9" w:themeFill="background1" w:themeFillShade="D9"/>
          </w:tcPr>
          <w:p w14:paraId="5374CB24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15</w:t>
            </w:r>
          </w:p>
        </w:tc>
      </w:tr>
      <w:tr w:rsidR="00261DEC" w:rsidRPr="003310BD" w14:paraId="248FE325" w14:textId="77777777" w:rsidTr="00082FC0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5D06E17D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3310BD">
              <w:rPr>
                <w:spacing w:val="-3"/>
                <w:sz w:val="18"/>
                <w:szCs w:val="18"/>
              </w:rPr>
              <w:t>B*13:15, 13:33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6C055B63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3310BD">
              <w:rPr>
                <w:spacing w:val="-3"/>
                <w:sz w:val="18"/>
                <w:szCs w:val="18"/>
                <w:lang w:eastAsia="sv-SE"/>
              </w:rPr>
              <w:t>16</w:t>
            </w:r>
          </w:p>
        </w:tc>
      </w:tr>
      <w:tr w:rsidR="00261DEC" w:rsidRPr="003310BD" w14:paraId="056AD7F8" w14:textId="77777777" w:rsidTr="00082FC0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</w:tcPr>
          <w:p w14:paraId="3F09D7C9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B*13:27, 13:49N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</w:tcPr>
          <w:p w14:paraId="77A80F96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17</w:t>
            </w:r>
          </w:p>
        </w:tc>
      </w:tr>
      <w:tr w:rsidR="00261DEC" w:rsidRPr="003310BD" w14:paraId="6E807F2A" w14:textId="77777777" w:rsidTr="00082FC0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shd w:val="clear" w:color="auto" w:fill="auto"/>
          </w:tcPr>
          <w:p w14:paraId="6EEBFCEA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310BD">
              <w:rPr>
                <w:spacing w:val="-3"/>
                <w:sz w:val="18"/>
                <w:szCs w:val="18"/>
              </w:rPr>
              <w:t>B*13:34, 13:38</w:t>
            </w:r>
          </w:p>
        </w:tc>
        <w:tc>
          <w:tcPr>
            <w:tcW w:w="1276" w:type="dxa"/>
            <w:tcBorders>
              <w:top w:val="nil"/>
              <w:bottom w:val="single" w:sz="4" w:space="0" w:color="D9D9D9" w:themeColor="background1" w:themeShade="D9"/>
              <w:right w:val="nil"/>
            </w:tcBorders>
            <w:shd w:val="clear" w:color="auto" w:fill="auto"/>
          </w:tcPr>
          <w:p w14:paraId="6E528335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3310BD"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  <w:bookmarkEnd w:id="2"/>
    </w:tbl>
    <w:p w14:paraId="540FCF52" w14:textId="77777777" w:rsidR="00F225B5" w:rsidRDefault="00F225B5" w:rsidP="009A68DA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sz w:val="18"/>
          <w:szCs w:val="18"/>
        </w:rPr>
      </w:pPr>
    </w:p>
    <w:p w14:paraId="60F172FB" w14:textId="708A01C7" w:rsidR="00C35EBE" w:rsidRPr="00C35EBE" w:rsidRDefault="00C35EBE" w:rsidP="009A68DA">
      <w:pPr>
        <w:pStyle w:val="Sidfot"/>
        <w:tabs>
          <w:tab w:val="clear" w:pos="4153"/>
          <w:tab w:val="clear" w:pos="8306"/>
          <w:tab w:val="left" w:pos="142"/>
          <w:tab w:val="left" w:pos="284"/>
          <w:tab w:val="left" w:pos="426"/>
          <w:tab w:val="left" w:pos="10065"/>
          <w:tab w:val="left" w:pos="10348"/>
        </w:tabs>
        <w:jc w:val="both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  <w:u w:val="single"/>
        </w:rPr>
        <w:t>Abbreviations</w:t>
      </w:r>
    </w:p>
    <w:p w14:paraId="7D916A08" w14:textId="7A77CC9C" w:rsidR="00756BFD" w:rsidRPr="003310BD" w:rsidRDefault="00756BFD" w:rsidP="009A68DA">
      <w:pPr>
        <w:pStyle w:val="Sidfot"/>
        <w:tabs>
          <w:tab w:val="clear" w:pos="4153"/>
          <w:tab w:val="clear" w:pos="8306"/>
          <w:tab w:val="left" w:pos="142"/>
          <w:tab w:val="left" w:pos="284"/>
          <w:tab w:val="left" w:pos="426"/>
          <w:tab w:val="left" w:pos="10065"/>
          <w:tab w:val="left" w:pos="10348"/>
        </w:tabs>
        <w:jc w:val="both"/>
        <w:rPr>
          <w:rFonts w:ascii="Arial" w:hAnsi="Arial" w:cs="Arial"/>
          <w:sz w:val="18"/>
          <w:szCs w:val="18"/>
        </w:rPr>
      </w:pPr>
      <w:r w:rsidRPr="003310BD">
        <w:rPr>
          <w:rFonts w:ascii="Arial" w:hAnsi="Arial" w:cs="Arial"/>
          <w:sz w:val="18"/>
          <w:szCs w:val="18"/>
        </w:rPr>
        <w:t>‘</w:t>
      </w:r>
      <w:proofErr w:type="gramStart"/>
      <w:r w:rsidRPr="003310BD">
        <w:rPr>
          <w:rFonts w:ascii="Arial" w:hAnsi="Arial" w:cs="Arial"/>
          <w:sz w:val="18"/>
          <w:szCs w:val="18"/>
        </w:rPr>
        <w:t>w</w:t>
      </w:r>
      <w:proofErr w:type="gramEnd"/>
      <w:r w:rsidRPr="003310BD">
        <w:rPr>
          <w:rFonts w:ascii="Arial" w:hAnsi="Arial" w:cs="Arial"/>
          <w:sz w:val="18"/>
          <w:szCs w:val="18"/>
        </w:rPr>
        <w:t>’, may be weakly amplified.</w:t>
      </w:r>
    </w:p>
    <w:p w14:paraId="4E9DAEAA" w14:textId="77777777" w:rsidR="00756BFD" w:rsidRPr="00756BFD" w:rsidRDefault="00756BFD" w:rsidP="00163684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sz w:val="18"/>
          <w:szCs w:val="18"/>
          <w:lang w:val="en-GB"/>
        </w:rPr>
      </w:pPr>
    </w:p>
    <w:sectPr w:rsidR="00756BFD" w:rsidRPr="00756BFD" w:rsidSect="00522D61">
      <w:type w:val="continuous"/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580F56" w14:textId="77777777" w:rsidR="00082FC0" w:rsidRDefault="00082FC0">
      <w:r>
        <w:separator/>
      </w:r>
    </w:p>
  </w:endnote>
  <w:endnote w:type="continuationSeparator" w:id="0">
    <w:p w14:paraId="594DDC44" w14:textId="77777777" w:rsidR="00082FC0" w:rsidRDefault="00082F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D45D36" w14:textId="3882AA5B" w:rsidR="00082FC0" w:rsidRPr="00060351" w:rsidRDefault="00082FC0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Pr="00060351">
      <w:rPr>
        <w:rFonts w:ascii="Arial" w:hAnsi="Arial" w:cs="Arial"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7B08C4A5" w14:textId="77777777" w:rsidR="00082FC0" w:rsidRPr="00E61910" w:rsidRDefault="00082FC0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A6CDAAA" w14:textId="77777777" w:rsidR="00082FC0" w:rsidRPr="00AA240A" w:rsidRDefault="00082FC0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D0D74D0" w14:textId="77777777" w:rsidR="00082FC0" w:rsidRPr="00A6082E" w:rsidRDefault="00082FC0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E5586A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E5586A">
      <w:rPr>
        <w:rFonts w:ascii="Arial" w:hAnsi="Arial"/>
        <w:noProof/>
      </w:rPr>
      <w:t>13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80749B" w14:textId="2E12ECE6" w:rsidR="00082FC0" w:rsidRPr="00060351" w:rsidRDefault="00082FC0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61064196" w14:textId="77777777" w:rsidR="00082FC0" w:rsidRPr="00E61910" w:rsidRDefault="00082FC0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480F0B2E" w14:textId="77777777" w:rsidR="00082FC0" w:rsidRPr="00AA240A" w:rsidRDefault="00082FC0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042CCEF0" w14:textId="77777777" w:rsidR="00082FC0" w:rsidRPr="00471F00" w:rsidRDefault="00082FC0" w:rsidP="00471F0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E5586A">
      <w:rPr>
        <w:rFonts w:ascii="Arial" w:hAnsi="Arial"/>
        <w:noProof/>
      </w:rPr>
      <w:t>13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E5586A">
      <w:rPr>
        <w:rFonts w:ascii="Arial" w:hAnsi="Arial"/>
        <w:noProof/>
      </w:rPr>
      <w:t>13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A56359" w14:textId="77777777" w:rsidR="00082FC0" w:rsidRDefault="00082FC0">
      <w:r>
        <w:separator/>
      </w:r>
    </w:p>
  </w:footnote>
  <w:footnote w:type="continuationSeparator" w:id="0">
    <w:p w14:paraId="7D320BEA" w14:textId="77777777" w:rsidR="00082FC0" w:rsidRDefault="00082F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C8BECC" w14:textId="77777777" w:rsidR="00082FC0" w:rsidRDefault="00082FC0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64C496A" w14:textId="77777777" w:rsidR="00082FC0" w:rsidRDefault="00082FC0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79A4D2" w14:textId="7ABE26A2" w:rsidR="00082FC0" w:rsidRPr="00E73691" w:rsidRDefault="00082FC0" w:rsidP="00082597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57D9ED5" wp14:editId="5934636C">
              <wp:simplePos x="0" y="0"/>
              <wp:positionH relativeFrom="margin">
                <wp:align>right</wp:align>
              </wp:positionH>
              <wp:positionV relativeFrom="paragraph">
                <wp:posOffset>14068</wp:posOffset>
              </wp:positionV>
              <wp:extent cx="2041476" cy="495300"/>
              <wp:effectExtent l="0" t="0" r="1651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1476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CEF321" w14:textId="4855A3C1" w:rsidR="00082FC0" w:rsidRPr="00AE65CF" w:rsidRDefault="00082FC0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Pr="00F0645E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F0645E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57D9ED5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9.55pt;margin-top:1.1pt;width:160.75pt;height:39pt;z-index:25165516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">
              <v:textbox style="mso-fit-shape-to-text:t">
                <w:txbxContent>
                  <w:p w14:paraId="61CEF321" w14:textId="4855A3C1" w:rsidR="00082FC0" w:rsidRPr="00AE65CF" w:rsidRDefault="00082FC0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Pr="00F0645E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F0645E">
                      <w:rPr>
                        <w:rFonts w:ascii="Arial" w:hAnsi="Arial" w:cs="Arial"/>
                        <w:sz w:val="12"/>
                        <w:szCs w:val="12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3382C666" wp14:editId="41306E38">
          <wp:simplePos x="0" y="0"/>
          <wp:positionH relativeFrom="column">
            <wp:posOffset>-124358</wp:posOffset>
          </wp:positionH>
          <wp:positionV relativeFrom="paragraph">
            <wp:posOffset>49987</wp:posOffset>
          </wp:positionV>
          <wp:extent cx="1477645" cy="201295"/>
          <wp:effectExtent l="0" t="0" r="8255" b="8255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7645" cy="201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73691">
      <w:rPr>
        <w:rFonts w:cs="Arial"/>
        <w:i/>
        <w:sz w:val="40"/>
        <w:szCs w:val="40"/>
        <w:lang w:val="es-ES"/>
      </w:rPr>
      <w:t xml:space="preserve"> </w:t>
    </w:r>
    <w:r w:rsidRPr="00E73691">
      <w:rPr>
        <w:rFonts w:cs="Arial"/>
        <w:i/>
        <w:sz w:val="40"/>
        <w:szCs w:val="40"/>
        <w:lang w:val="es-ES"/>
      </w:rPr>
      <w:tab/>
    </w:r>
    <w:r w:rsidRPr="00E73691">
      <w:rPr>
        <w:rFonts w:cs="Arial"/>
        <w:i/>
        <w:sz w:val="40"/>
        <w:szCs w:val="40"/>
        <w:lang w:val="es-ES"/>
      </w:rPr>
      <w:tab/>
    </w:r>
    <w:r w:rsidRPr="00E73691">
      <w:rPr>
        <w:rFonts w:cs="Arial"/>
        <w:i/>
        <w:sz w:val="40"/>
        <w:szCs w:val="40"/>
        <w:lang w:val="es-ES"/>
      </w:rPr>
      <w:tab/>
    </w:r>
    <w:r w:rsidRPr="00E73691">
      <w:rPr>
        <w:rFonts w:ascii="Arial" w:hAnsi="Arial" w:cs="Arial"/>
        <w:b/>
        <w:sz w:val="20"/>
        <w:szCs w:val="20"/>
        <w:lang w:val="es-ES"/>
      </w:rPr>
      <w:t>HLA-B*13</w:t>
    </w:r>
  </w:p>
  <w:p w14:paraId="55B4CFA6" w14:textId="77777777" w:rsidR="00082FC0" w:rsidRPr="00E73691" w:rsidRDefault="00082FC0" w:rsidP="00D06B65">
    <w:pPr>
      <w:rPr>
        <w:lang w:val="es-ES"/>
      </w:rPr>
    </w:pPr>
    <w:r w:rsidRPr="00E73691">
      <w:rPr>
        <w:sz w:val="32"/>
        <w:szCs w:val="32"/>
        <w:vertAlign w:val="superscript"/>
        <w:lang w:val="es-ES"/>
      </w:rPr>
      <w:tab/>
    </w:r>
    <w:r w:rsidRPr="00E73691">
      <w:rPr>
        <w:sz w:val="32"/>
        <w:szCs w:val="32"/>
        <w:vertAlign w:val="superscript"/>
        <w:lang w:val="es-ES"/>
      </w:rPr>
      <w:tab/>
      <w:t xml:space="preserve">         </w:t>
    </w:r>
    <w:r w:rsidRPr="00E73691">
      <w:rPr>
        <w:rFonts w:ascii="Arial" w:hAnsi="Arial" w:cs="Arial"/>
        <w:b/>
        <w:sz w:val="20"/>
        <w:szCs w:val="20"/>
        <w:lang w:val="es-ES"/>
      </w:rPr>
      <w:t>101.515-12/12u</w:t>
    </w:r>
  </w:p>
  <w:p w14:paraId="148EF876" w14:textId="3D2E66B3" w:rsidR="00082FC0" w:rsidRPr="00E73691" w:rsidRDefault="00082FC0" w:rsidP="000D7584">
    <w:pPr>
      <w:pStyle w:val="Sidhuvud"/>
      <w:tabs>
        <w:tab w:val="clear" w:pos="4536"/>
        <w:tab w:val="clear" w:pos="9072"/>
        <w:tab w:val="center" w:pos="4820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February 2020</w:t>
    </w:r>
    <w:r w:rsidRPr="00E73691">
      <w:rPr>
        <w:rFonts w:ascii="Arial" w:hAnsi="Arial" w:cs="Arial"/>
        <w:sz w:val="20"/>
        <w:szCs w:val="20"/>
        <w:lang w:val="es-ES"/>
      </w:rPr>
      <w:t xml:space="preserve">                                                          </w:t>
    </w:r>
    <w:r>
      <w:rPr>
        <w:rFonts w:ascii="Arial" w:hAnsi="Arial" w:cs="Arial"/>
        <w:sz w:val="20"/>
        <w:szCs w:val="20"/>
        <w:lang w:val="es-ES"/>
      </w:rPr>
      <w:t xml:space="preserve"> </w:t>
    </w:r>
    <w:r>
      <w:rPr>
        <w:rFonts w:ascii="Arial" w:hAnsi="Arial" w:cs="Arial"/>
        <w:b/>
        <w:sz w:val="20"/>
        <w:szCs w:val="20"/>
        <w:lang w:val="es-ES"/>
      </w:rPr>
      <w:t>7K5</w:t>
    </w:r>
  </w:p>
  <w:p w14:paraId="4BDE8E0C" w14:textId="77777777" w:rsidR="00082FC0" w:rsidRPr="00E73691" w:rsidRDefault="00082FC0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E73691">
      <w:rPr>
        <w:rFonts w:ascii="Arial" w:hAnsi="Arial" w:cs="Arial"/>
        <w:sz w:val="20"/>
        <w:szCs w:val="20"/>
        <w:lang w:val="es-ES"/>
      </w:rPr>
      <w:t>Rev. No: 00</w:t>
    </w:r>
    <w:r w:rsidRPr="00E73691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9EBF7F" w14:textId="77777777" w:rsidR="00082FC0" w:rsidRDefault="00082FC0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E25322C" w14:textId="77777777" w:rsidR="00082FC0" w:rsidRDefault="00082FC0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63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DQwMLY0NzMxMrRU0lEKTi0uzszPAykwrQUAj2g60iwAAAA="/>
  </w:docVars>
  <w:rsids>
    <w:rsidRoot w:val="001010A3"/>
    <w:rsid w:val="00001DAD"/>
    <w:rsid w:val="00003ADC"/>
    <w:rsid w:val="000073AE"/>
    <w:rsid w:val="00012D10"/>
    <w:rsid w:val="00014B1A"/>
    <w:rsid w:val="00016059"/>
    <w:rsid w:val="00020579"/>
    <w:rsid w:val="00020EA2"/>
    <w:rsid w:val="00024005"/>
    <w:rsid w:val="00024ADB"/>
    <w:rsid w:val="00027004"/>
    <w:rsid w:val="000277BD"/>
    <w:rsid w:val="0003681B"/>
    <w:rsid w:val="0003770A"/>
    <w:rsid w:val="00037A46"/>
    <w:rsid w:val="0005415B"/>
    <w:rsid w:val="00060484"/>
    <w:rsid w:val="00067E9E"/>
    <w:rsid w:val="00072FF0"/>
    <w:rsid w:val="00073075"/>
    <w:rsid w:val="00073EB6"/>
    <w:rsid w:val="00076077"/>
    <w:rsid w:val="00076D91"/>
    <w:rsid w:val="00082597"/>
    <w:rsid w:val="00082FC0"/>
    <w:rsid w:val="000844FE"/>
    <w:rsid w:val="00085E00"/>
    <w:rsid w:val="0009679C"/>
    <w:rsid w:val="000A7FDB"/>
    <w:rsid w:val="000C1650"/>
    <w:rsid w:val="000C4CBF"/>
    <w:rsid w:val="000C70FC"/>
    <w:rsid w:val="000C7605"/>
    <w:rsid w:val="000D1946"/>
    <w:rsid w:val="000D590A"/>
    <w:rsid w:val="000D6312"/>
    <w:rsid w:val="000D7584"/>
    <w:rsid w:val="000E2B25"/>
    <w:rsid w:val="000F1A4F"/>
    <w:rsid w:val="000F28F8"/>
    <w:rsid w:val="000F3C01"/>
    <w:rsid w:val="000F6F6F"/>
    <w:rsid w:val="001010A3"/>
    <w:rsid w:val="00110185"/>
    <w:rsid w:val="00111884"/>
    <w:rsid w:val="00125072"/>
    <w:rsid w:val="001269C6"/>
    <w:rsid w:val="00135033"/>
    <w:rsid w:val="00153748"/>
    <w:rsid w:val="001572CC"/>
    <w:rsid w:val="001579AA"/>
    <w:rsid w:val="00162A62"/>
    <w:rsid w:val="00163684"/>
    <w:rsid w:val="00172075"/>
    <w:rsid w:val="0017279B"/>
    <w:rsid w:val="00173D21"/>
    <w:rsid w:val="00177418"/>
    <w:rsid w:val="00181075"/>
    <w:rsid w:val="00190F01"/>
    <w:rsid w:val="0019307E"/>
    <w:rsid w:val="00197BB8"/>
    <w:rsid w:val="001A2D4D"/>
    <w:rsid w:val="001A54D0"/>
    <w:rsid w:val="001B0A47"/>
    <w:rsid w:val="001B140D"/>
    <w:rsid w:val="001B52DF"/>
    <w:rsid w:val="001B552A"/>
    <w:rsid w:val="001C0083"/>
    <w:rsid w:val="001C41DC"/>
    <w:rsid w:val="001D1428"/>
    <w:rsid w:val="001D2FA4"/>
    <w:rsid w:val="001D667D"/>
    <w:rsid w:val="001E2A5B"/>
    <w:rsid w:val="001F1BFE"/>
    <w:rsid w:val="001F3F6C"/>
    <w:rsid w:val="001F6847"/>
    <w:rsid w:val="002144EA"/>
    <w:rsid w:val="00214D0C"/>
    <w:rsid w:val="00222AC1"/>
    <w:rsid w:val="002258C5"/>
    <w:rsid w:val="0023036E"/>
    <w:rsid w:val="00231465"/>
    <w:rsid w:val="00236AD7"/>
    <w:rsid w:val="00250505"/>
    <w:rsid w:val="00251C5E"/>
    <w:rsid w:val="00253280"/>
    <w:rsid w:val="00253E9E"/>
    <w:rsid w:val="00255414"/>
    <w:rsid w:val="002564FF"/>
    <w:rsid w:val="00260338"/>
    <w:rsid w:val="00261DEC"/>
    <w:rsid w:val="00264CBF"/>
    <w:rsid w:val="00267158"/>
    <w:rsid w:val="002673DF"/>
    <w:rsid w:val="00272610"/>
    <w:rsid w:val="00277149"/>
    <w:rsid w:val="002801D1"/>
    <w:rsid w:val="00280F08"/>
    <w:rsid w:val="00292BC5"/>
    <w:rsid w:val="002A3F1E"/>
    <w:rsid w:val="002B76D5"/>
    <w:rsid w:val="002C23CF"/>
    <w:rsid w:val="002C2939"/>
    <w:rsid w:val="002D707A"/>
    <w:rsid w:val="002D73C8"/>
    <w:rsid w:val="002E4D12"/>
    <w:rsid w:val="002F3F1E"/>
    <w:rsid w:val="00300B07"/>
    <w:rsid w:val="00302576"/>
    <w:rsid w:val="00302C90"/>
    <w:rsid w:val="00310290"/>
    <w:rsid w:val="003116D2"/>
    <w:rsid w:val="003201D4"/>
    <w:rsid w:val="00320C08"/>
    <w:rsid w:val="003310BD"/>
    <w:rsid w:val="00331CF6"/>
    <w:rsid w:val="00332C94"/>
    <w:rsid w:val="003367B4"/>
    <w:rsid w:val="00337E3A"/>
    <w:rsid w:val="00340067"/>
    <w:rsid w:val="00341289"/>
    <w:rsid w:val="00344347"/>
    <w:rsid w:val="00354386"/>
    <w:rsid w:val="00362673"/>
    <w:rsid w:val="003641FC"/>
    <w:rsid w:val="00365D52"/>
    <w:rsid w:val="00367914"/>
    <w:rsid w:val="00371B38"/>
    <w:rsid w:val="00373E47"/>
    <w:rsid w:val="00375239"/>
    <w:rsid w:val="00376026"/>
    <w:rsid w:val="00382BE4"/>
    <w:rsid w:val="0038376A"/>
    <w:rsid w:val="0039261E"/>
    <w:rsid w:val="003A203F"/>
    <w:rsid w:val="003B6BB1"/>
    <w:rsid w:val="003B6C5B"/>
    <w:rsid w:val="003C2DDF"/>
    <w:rsid w:val="003C5A45"/>
    <w:rsid w:val="003C60D3"/>
    <w:rsid w:val="003D0837"/>
    <w:rsid w:val="003D0DEE"/>
    <w:rsid w:val="003D6E23"/>
    <w:rsid w:val="003E274F"/>
    <w:rsid w:val="003F2D05"/>
    <w:rsid w:val="00402C50"/>
    <w:rsid w:val="00405074"/>
    <w:rsid w:val="00416458"/>
    <w:rsid w:val="00422A39"/>
    <w:rsid w:val="0043141B"/>
    <w:rsid w:val="00440FFA"/>
    <w:rsid w:val="0044431A"/>
    <w:rsid w:val="00450478"/>
    <w:rsid w:val="004507AC"/>
    <w:rsid w:val="004637DE"/>
    <w:rsid w:val="00471F00"/>
    <w:rsid w:val="00481119"/>
    <w:rsid w:val="0048185F"/>
    <w:rsid w:val="00486CFF"/>
    <w:rsid w:val="00490A26"/>
    <w:rsid w:val="00493D14"/>
    <w:rsid w:val="00496F6C"/>
    <w:rsid w:val="004A078A"/>
    <w:rsid w:val="004A1ADB"/>
    <w:rsid w:val="004B28F2"/>
    <w:rsid w:val="004B6435"/>
    <w:rsid w:val="004C2D07"/>
    <w:rsid w:val="004C72AD"/>
    <w:rsid w:val="004D46E1"/>
    <w:rsid w:val="004E1E7A"/>
    <w:rsid w:val="004E5038"/>
    <w:rsid w:val="004F35CE"/>
    <w:rsid w:val="004F3A3A"/>
    <w:rsid w:val="004F5DC6"/>
    <w:rsid w:val="00503481"/>
    <w:rsid w:val="00507FA3"/>
    <w:rsid w:val="00511D00"/>
    <w:rsid w:val="00512069"/>
    <w:rsid w:val="005151F1"/>
    <w:rsid w:val="00522D61"/>
    <w:rsid w:val="00525CD5"/>
    <w:rsid w:val="0053253C"/>
    <w:rsid w:val="00532C20"/>
    <w:rsid w:val="00547F2C"/>
    <w:rsid w:val="0055075C"/>
    <w:rsid w:val="00550E20"/>
    <w:rsid w:val="00553F26"/>
    <w:rsid w:val="0055676E"/>
    <w:rsid w:val="0056413C"/>
    <w:rsid w:val="005658AC"/>
    <w:rsid w:val="00571E25"/>
    <w:rsid w:val="00580CCA"/>
    <w:rsid w:val="0058235F"/>
    <w:rsid w:val="0059269D"/>
    <w:rsid w:val="005927B5"/>
    <w:rsid w:val="005A7E1C"/>
    <w:rsid w:val="005B1B96"/>
    <w:rsid w:val="005C3203"/>
    <w:rsid w:val="005C6D9C"/>
    <w:rsid w:val="005C7EB4"/>
    <w:rsid w:val="005D1A1B"/>
    <w:rsid w:val="005D565A"/>
    <w:rsid w:val="005E1552"/>
    <w:rsid w:val="005E5E01"/>
    <w:rsid w:val="005F150D"/>
    <w:rsid w:val="005F2147"/>
    <w:rsid w:val="00600CA6"/>
    <w:rsid w:val="0060308E"/>
    <w:rsid w:val="00607B65"/>
    <w:rsid w:val="006132E4"/>
    <w:rsid w:val="006153ED"/>
    <w:rsid w:val="006223A5"/>
    <w:rsid w:val="0062770A"/>
    <w:rsid w:val="006363C8"/>
    <w:rsid w:val="006446FF"/>
    <w:rsid w:val="006479D6"/>
    <w:rsid w:val="006524CF"/>
    <w:rsid w:val="006661C0"/>
    <w:rsid w:val="00667291"/>
    <w:rsid w:val="0068440A"/>
    <w:rsid w:val="00686988"/>
    <w:rsid w:val="00692F6C"/>
    <w:rsid w:val="006A2F3F"/>
    <w:rsid w:val="006B0D0E"/>
    <w:rsid w:val="006B1720"/>
    <w:rsid w:val="006B3E1A"/>
    <w:rsid w:val="006B580B"/>
    <w:rsid w:val="006B6103"/>
    <w:rsid w:val="006B6E3F"/>
    <w:rsid w:val="006C4083"/>
    <w:rsid w:val="006C5A92"/>
    <w:rsid w:val="006C751F"/>
    <w:rsid w:val="006D00E1"/>
    <w:rsid w:val="006D4350"/>
    <w:rsid w:val="006D50D9"/>
    <w:rsid w:val="006D59B9"/>
    <w:rsid w:val="006D6F17"/>
    <w:rsid w:val="006D7610"/>
    <w:rsid w:val="006D7C7F"/>
    <w:rsid w:val="006E2484"/>
    <w:rsid w:val="006E33AB"/>
    <w:rsid w:val="006E4A57"/>
    <w:rsid w:val="006E7A32"/>
    <w:rsid w:val="006F139A"/>
    <w:rsid w:val="006F3D45"/>
    <w:rsid w:val="006F5809"/>
    <w:rsid w:val="006F7698"/>
    <w:rsid w:val="00700747"/>
    <w:rsid w:val="00703B29"/>
    <w:rsid w:val="00705C65"/>
    <w:rsid w:val="00716092"/>
    <w:rsid w:val="00734CF1"/>
    <w:rsid w:val="00735572"/>
    <w:rsid w:val="007511DB"/>
    <w:rsid w:val="0075152E"/>
    <w:rsid w:val="00752213"/>
    <w:rsid w:val="0075310A"/>
    <w:rsid w:val="0075468C"/>
    <w:rsid w:val="00756BFD"/>
    <w:rsid w:val="00764498"/>
    <w:rsid w:val="007713C6"/>
    <w:rsid w:val="00774692"/>
    <w:rsid w:val="00785012"/>
    <w:rsid w:val="0079135B"/>
    <w:rsid w:val="00796E2D"/>
    <w:rsid w:val="007A1CE6"/>
    <w:rsid w:val="007A2D8C"/>
    <w:rsid w:val="007A366E"/>
    <w:rsid w:val="007C0077"/>
    <w:rsid w:val="007D0AA6"/>
    <w:rsid w:val="007D3A51"/>
    <w:rsid w:val="007E162B"/>
    <w:rsid w:val="007E365B"/>
    <w:rsid w:val="007E7A46"/>
    <w:rsid w:val="007E7B75"/>
    <w:rsid w:val="007F03B4"/>
    <w:rsid w:val="007F7358"/>
    <w:rsid w:val="00800303"/>
    <w:rsid w:val="008111DA"/>
    <w:rsid w:val="00811EBA"/>
    <w:rsid w:val="0081448E"/>
    <w:rsid w:val="00814ED3"/>
    <w:rsid w:val="00832A3E"/>
    <w:rsid w:val="00833B6D"/>
    <w:rsid w:val="00834F07"/>
    <w:rsid w:val="00835452"/>
    <w:rsid w:val="0084068A"/>
    <w:rsid w:val="008650CB"/>
    <w:rsid w:val="0088058D"/>
    <w:rsid w:val="008872EB"/>
    <w:rsid w:val="00891CFF"/>
    <w:rsid w:val="008A3CBC"/>
    <w:rsid w:val="008B20A6"/>
    <w:rsid w:val="008B674C"/>
    <w:rsid w:val="008C3A0F"/>
    <w:rsid w:val="008D0316"/>
    <w:rsid w:val="008D084B"/>
    <w:rsid w:val="008D2585"/>
    <w:rsid w:val="008D4624"/>
    <w:rsid w:val="008F055B"/>
    <w:rsid w:val="008F068B"/>
    <w:rsid w:val="008F7AB4"/>
    <w:rsid w:val="00902457"/>
    <w:rsid w:val="0091530B"/>
    <w:rsid w:val="00915467"/>
    <w:rsid w:val="009175A2"/>
    <w:rsid w:val="00920DB9"/>
    <w:rsid w:val="00923D85"/>
    <w:rsid w:val="009332F6"/>
    <w:rsid w:val="00933390"/>
    <w:rsid w:val="00940097"/>
    <w:rsid w:val="009456AE"/>
    <w:rsid w:val="009530B7"/>
    <w:rsid w:val="00961CFE"/>
    <w:rsid w:val="00964437"/>
    <w:rsid w:val="00965212"/>
    <w:rsid w:val="00965933"/>
    <w:rsid w:val="00971D2A"/>
    <w:rsid w:val="00980262"/>
    <w:rsid w:val="009817BC"/>
    <w:rsid w:val="00985928"/>
    <w:rsid w:val="00986CCA"/>
    <w:rsid w:val="0099222E"/>
    <w:rsid w:val="00994958"/>
    <w:rsid w:val="0099584B"/>
    <w:rsid w:val="009A0BDC"/>
    <w:rsid w:val="009A5AD0"/>
    <w:rsid w:val="009A68DA"/>
    <w:rsid w:val="009A7BDB"/>
    <w:rsid w:val="009B2134"/>
    <w:rsid w:val="009B73F4"/>
    <w:rsid w:val="009B7744"/>
    <w:rsid w:val="009C2C40"/>
    <w:rsid w:val="009E1C42"/>
    <w:rsid w:val="009E5C4F"/>
    <w:rsid w:val="009E6698"/>
    <w:rsid w:val="009F00DE"/>
    <w:rsid w:val="009F107F"/>
    <w:rsid w:val="00A00FC4"/>
    <w:rsid w:val="00A046AF"/>
    <w:rsid w:val="00A06E76"/>
    <w:rsid w:val="00A214BE"/>
    <w:rsid w:val="00A2335B"/>
    <w:rsid w:val="00A2416E"/>
    <w:rsid w:val="00A24C41"/>
    <w:rsid w:val="00A25F6F"/>
    <w:rsid w:val="00A27C52"/>
    <w:rsid w:val="00A336A1"/>
    <w:rsid w:val="00A358A9"/>
    <w:rsid w:val="00A4288E"/>
    <w:rsid w:val="00A4343D"/>
    <w:rsid w:val="00A44459"/>
    <w:rsid w:val="00A46239"/>
    <w:rsid w:val="00A46E28"/>
    <w:rsid w:val="00A47ADA"/>
    <w:rsid w:val="00A50614"/>
    <w:rsid w:val="00A56A65"/>
    <w:rsid w:val="00A619C4"/>
    <w:rsid w:val="00A715E1"/>
    <w:rsid w:val="00A74385"/>
    <w:rsid w:val="00A7624A"/>
    <w:rsid w:val="00A7677C"/>
    <w:rsid w:val="00A812C9"/>
    <w:rsid w:val="00A905BF"/>
    <w:rsid w:val="00A916D7"/>
    <w:rsid w:val="00A93EF0"/>
    <w:rsid w:val="00AA01BA"/>
    <w:rsid w:val="00AA240A"/>
    <w:rsid w:val="00AB2381"/>
    <w:rsid w:val="00AB5CFB"/>
    <w:rsid w:val="00AD1AE6"/>
    <w:rsid w:val="00AD51C7"/>
    <w:rsid w:val="00AE11DC"/>
    <w:rsid w:val="00AE5F1E"/>
    <w:rsid w:val="00AF0CB9"/>
    <w:rsid w:val="00AF0FF6"/>
    <w:rsid w:val="00AF1C2B"/>
    <w:rsid w:val="00B01989"/>
    <w:rsid w:val="00B050F0"/>
    <w:rsid w:val="00B065C6"/>
    <w:rsid w:val="00B0690A"/>
    <w:rsid w:val="00B075AE"/>
    <w:rsid w:val="00B10C41"/>
    <w:rsid w:val="00B11130"/>
    <w:rsid w:val="00B16623"/>
    <w:rsid w:val="00B210C4"/>
    <w:rsid w:val="00B2771C"/>
    <w:rsid w:val="00B306EB"/>
    <w:rsid w:val="00B40077"/>
    <w:rsid w:val="00B41438"/>
    <w:rsid w:val="00B42417"/>
    <w:rsid w:val="00B45264"/>
    <w:rsid w:val="00B52EEB"/>
    <w:rsid w:val="00B5779D"/>
    <w:rsid w:val="00B57E1C"/>
    <w:rsid w:val="00B61426"/>
    <w:rsid w:val="00B8093E"/>
    <w:rsid w:val="00B82B42"/>
    <w:rsid w:val="00B91F6C"/>
    <w:rsid w:val="00B93C07"/>
    <w:rsid w:val="00B94A46"/>
    <w:rsid w:val="00B95869"/>
    <w:rsid w:val="00B96CC2"/>
    <w:rsid w:val="00BA0EA1"/>
    <w:rsid w:val="00BA3B02"/>
    <w:rsid w:val="00BA5D7E"/>
    <w:rsid w:val="00BA6E91"/>
    <w:rsid w:val="00BB4CEC"/>
    <w:rsid w:val="00BB6181"/>
    <w:rsid w:val="00BB6999"/>
    <w:rsid w:val="00BC149F"/>
    <w:rsid w:val="00BC41B2"/>
    <w:rsid w:val="00BC7505"/>
    <w:rsid w:val="00BD04A7"/>
    <w:rsid w:val="00BD5505"/>
    <w:rsid w:val="00BE3BEB"/>
    <w:rsid w:val="00BE61F6"/>
    <w:rsid w:val="00BE77E4"/>
    <w:rsid w:val="00C06030"/>
    <w:rsid w:val="00C12575"/>
    <w:rsid w:val="00C12E98"/>
    <w:rsid w:val="00C16FE9"/>
    <w:rsid w:val="00C17711"/>
    <w:rsid w:val="00C20306"/>
    <w:rsid w:val="00C24AFF"/>
    <w:rsid w:val="00C25282"/>
    <w:rsid w:val="00C30971"/>
    <w:rsid w:val="00C35EBE"/>
    <w:rsid w:val="00C42001"/>
    <w:rsid w:val="00C43177"/>
    <w:rsid w:val="00C4480F"/>
    <w:rsid w:val="00C46768"/>
    <w:rsid w:val="00C5100D"/>
    <w:rsid w:val="00C6259A"/>
    <w:rsid w:val="00C64819"/>
    <w:rsid w:val="00C64B25"/>
    <w:rsid w:val="00C662A2"/>
    <w:rsid w:val="00C66DF6"/>
    <w:rsid w:val="00C7247F"/>
    <w:rsid w:val="00C76A11"/>
    <w:rsid w:val="00C808C5"/>
    <w:rsid w:val="00C84E88"/>
    <w:rsid w:val="00C90D9A"/>
    <w:rsid w:val="00C92C07"/>
    <w:rsid w:val="00C96752"/>
    <w:rsid w:val="00CB37C0"/>
    <w:rsid w:val="00CB7E86"/>
    <w:rsid w:val="00CC1A52"/>
    <w:rsid w:val="00CC5B92"/>
    <w:rsid w:val="00CD08AB"/>
    <w:rsid w:val="00CD0DD9"/>
    <w:rsid w:val="00CD3A98"/>
    <w:rsid w:val="00CD5F2A"/>
    <w:rsid w:val="00CD7A67"/>
    <w:rsid w:val="00CE0D67"/>
    <w:rsid w:val="00CF0223"/>
    <w:rsid w:val="00D02421"/>
    <w:rsid w:val="00D0558E"/>
    <w:rsid w:val="00D06B65"/>
    <w:rsid w:val="00D06F4D"/>
    <w:rsid w:val="00D15949"/>
    <w:rsid w:val="00D23689"/>
    <w:rsid w:val="00D2686C"/>
    <w:rsid w:val="00D330B8"/>
    <w:rsid w:val="00D44288"/>
    <w:rsid w:val="00D447E1"/>
    <w:rsid w:val="00D463FE"/>
    <w:rsid w:val="00D50996"/>
    <w:rsid w:val="00D55083"/>
    <w:rsid w:val="00D555CC"/>
    <w:rsid w:val="00D6181A"/>
    <w:rsid w:val="00D66788"/>
    <w:rsid w:val="00D8086F"/>
    <w:rsid w:val="00D83654"/>
    <w:rsid w:val="00D87A0B"/>
    <w:rsid w:val="00DA0250"/>
    <w:rsid w:val="00DA7F6E"/>
    <w:rsid w:val="00DB043C"/>
    <w:rsid w:val="00DB1D43"/>
    <w:rsid w:val="00DB4CD8"/>
    <w:rsid w:val="00DC16B2"/>
    <w:rsid w:val="00DC5A58"/>
    <w:rsid w:val="00DC7602"/>
    <w:rsid w:val="00DD2164"/>
    <w:rsid w:val="00DD2F69"/>
    <w:rsid w:val="00DD3F9C"/>
    <w:rsid w:val="00DD4431"/>
    <w:rsid w:val="00DD70AD"/>
    <w:rsid w:val="00DD7E85"/>
    <w:rsid w:val="00DE323B"/>
    <w:rsid w:val="00DE62FC"/>
    <w:rsid w:val="00DF145B"/>
    <w:rsid w:val="00DF69DE"/>
    <w:rsid w:val="00DF6AE4"/>
    <w:rsid w:val="00E0234F"/>
    <w:rsid w:val="00E04950"/>
    <w:rsid w:val="00E05DEF"/>
    <w:rsid w:val="00E15875"/>
    <w:rsid w:val="00E15CD1"/>
    <w:rsid w:val="00E1786D"/>
    <w:rsid w:val="00E17A54"/>
    <w:rsid w:val="00E26931"/>
    <w:rsid w:val="00E36348"/>
    <w:rsid w:val="00E3713B"/>
    <w:rsid w:val="00E37C5E"/>
    <w:rsid w:val="00E40F09"/>
    <w:rsid w:val="00E41E2A"/>
    <w:rsid w:val="00E4215E"/>
    <w:rsid w:val="00E44926"/>
    <w:rsid w:val="00E44F7D"/>
    <w:rsid w:val="00E51B64"/>
    <w:rsid w:val="00E5363E"/>
    <w:rsid w:val="00E556A8"/>
    <w:rsid w:val="00E5586A"/>
    <w:rsid w:val="00E60DFF"/>
    <w:rsid w:val="00E70FCA"/>
    <w:rsid w:val="00E73691"/>
    <w:rsid w:val="00E76C81"/>
    <w:rsid w:val="00E83C09"/>
    <w:rsid w:val="00E84D6E"/>
    <w:rsid w:val="00E91B49"/>
    <w:rsid w:val="00E94CA6"/>
    <w:rsid w:val="00E97822"/>
    <w:rsid w:val="00EB4EDF"/>
    <w:rsid w:val="00EC2726"/>
    <w:rsid w:val="00EC2F39"/>
    <w:rsid w:val="00EC742E"/>
    <w:rsid w:val="00ED24B9"/>
    <w:rsid w:val="00ED2851"/>
    <w:rsid w:val="00ED4FDA"/>
    <w:rsid w:val="00EE45F0"/>
    <w:rsid w:val="00EE4C0F"/>
    <w:rsid w:val="00EE637A"/>
    <w:rsid w:val="00EF0F88"/>
    <w:rsid w:val="00EF7511"/>
    <w:rsid w:val="00EF7920"/>
    <w:rsid w:val="00F0114D"/>
    <w:rsid w:val="00F0645E"/>
    <w:rsid w:val="00F07082"/>
    <w:rsid w:val="00F157DD"/>
    <w:rsid w:val="00F16615"/>
    <w:rsid w:val="00F21DB6"/>
    <w:rsid w:val="00F225B5"/>
    <w:rsid w:val="00F24527"/>
    <w:rsid w:val="00F24AD1"/>
    <w:rsid w:val="00F27E13"/>
    <w:rsid w:val="00F44196"/>
    <w:rsid w:val="00F5280B"/>
    <w:rsid w:val="00F56A9D"/>
    <w:rsid w:val="00F56B60"/>
    <w:rsid w:val="00F57236"/>
    <w:rsid w:val="00F63E15"/>
    <w:rsid w:val="00F66008"/>
    <w:rsid w:val="00F70EE0"/>
    <w:rsid w:val="00F72135"/>
    <w:rsid w:val="00F76880"/>
    <w:rsid w:val="00F81AA0"/>
    <w:rsid w:val="00F95126"/>
    <w:rsid w:val="00FA2A88"/>
    <w:rsid w:val="00FA70C6"/>
    <w:rsid w:val="00FB46C6"/>
    <w:rsid w:val="00FB5D47"/>
    <w:rsid w:val="00FB69BE"/>
    <w:rsid w:val="00FB6E97"/>
    <w:rsid w:val="00FC2EDA"/>
    <w:rsid w:val="00FC2F20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6321"/>
    <o:shapelayout v:ext="edit">
      <o:idmap v:ext="edit" data="1"/>
    </o:shapelayout>
  </w:shapeDefaults>
  <w:decimalSymbol w:val=","/>
  <w:listSeparator w:val=";"/>
  <w14:docId w14:val="43009169"/>
  <w15:chartTrackingRefBased/>
  <w15:docId w15:val="{EAB3200B-07CC-4789-8BA6-76C0B0BB3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kommentar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">
    <w:name w:val="Unresolved Mention"/>
    <w:basedOn w:val="Standardstycketeckensnitt"/>
    <w:uiPriority w:val="99"/>
    <w:semiHidden/>
    <w:unhideWhenUsed/>
    <w:rsid w:val="00F44196"/>
    <w:rPr>
      <w:color w:val="808080"/>
      <w:shd w:val="clear" w:color="auto" w:fill="E6E6E6"/>
    </w:rPr>
  </w:style>
  <w:style w:type="paragraph" w:customStyle="1" w:styleId="PIupphjd">
    <w:name w:val="PI upphöjd"/>
    <w:basedOn w:val="Normal"/>
    <w:link w:val="PIupphjdChar"/>
    <w:autoRedefine/>
    <w:qFormat/>
    <w:rsid w:val="009B7744"/>
    <w:pPr>
      <w:suppressAutoHyphens/>
      <w:ind w:left="-709" w:right="-852" w:firstLine="141"/>
      <w:jc w:val="both"/>
    </w:pPr>
    <w:rPr>
      <w:rFonts w:ascii="Arial" w:hAnsi="Arial" w:cs="Arial"/>
      <w:b/>
      <w:color w:val="000000" w:themeColor="text1"/>
      <w:spacing w:val="-2"/>
      <w:sz w:val="20"/>
      <w:szCs w:val="20"/>
      <w:vertAlign w:val="superscript"/>
      <w:lang w:eastAsia="sv-SE"/>
    </w:rPr>
  </w:style>
  <w:style w:type="character" w:customStyle="1" w:styleId="PIupphjdChar">
    <w:name w:val="PI upphöjd Char"/>
    <w:basedOn w:val="Standardstycketeckensnitt"/>
    <w:link w:val="PIupphjd"/>
    <w:rsid w:val="009B7744"/>
    <w:rPr>
      <w:rFonts w:ascii="Arial" w:hAnsi="Arial" w:cs="Arial"/>
      <w:b/>
      <w:color w:val="000000" w:themeColor="text1"/>
      <w:spacing w:val="-2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image" Target="media/image1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6491EF-95CE-4615-803F-F23F7ED0F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3</Pages>
  <Words>1044</Words>
  <Characters>8407</Characters>
  <Application>Microsoft Office Word</Application>
  <DocSecurity>0</DocSecurity>
  <Lines>70</Lines>
  <Paragraphs>1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433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18</cp:revision>
  <cp:lastPrinted>2020-03-12T08:15:00Z</cp:lastPrinted>
  <dcterms:created xsi:type="dcterms:W3CDTF">2020-03-03T08:50:00Z</dcterms:created>
  <dcterms:modified xsi:type="dcterms:W3CDTF">2020-03-17T10:41:00Z</dcterms:modified>
</cp:coreProperties>
</file>